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7236E" w14:textId="32229A36" w:rsidR="00173211" w:rsidRPr="003937A7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caps/>
          <w:spacing w:val="-20"/>
          <w:sz w:val="24"/>
          <w:szCs w:val="24"/>
        </w:rPr>
      </w:pPr>
      <w:r w:rsidRPr="003937A7">
        <w:rPr>
          <w:rFonts w:ascii="Times New Roman" w:hAnsi="Times New Roman" w:cs="Times New Roman"/>
          <w:caps/>
          <w:spacing w:val="-20"/>
          <w:sz w:val="24"/>
          <w:szCs w:val="24"/>
        </w:rPr>
        <w:t>Министерство науки и высшего образования Российской Федерации</w:t>
      </w:r>
    </w:p>
    <w:p w14:paraId="52272154" w14:textId="77777777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1094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</w:t>
      </w:r>
    </w:p>
    <w:p w14:paraId="423682B6" w14:textId="44A3AB3B" w:rsidR="0010030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1094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0CBF09CE" w14:textId="77777777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81094">
        <w:rPr>
          <w:rFonts w:ascii="Times New Roman" w:hAnsi="Times New Roman" w:cs="Times New Roman"/>
          <w:b/>
          <w:bCs/>
          <w:sz w:val="28"/>
          <w:szCs w:val="28"/>
        </w:rPr>
        <w:t>«КУБАНСКИЙ ГОСУДАРСТВЕННЫЙ УНИВЕРСИТЕТ»</w:t>
      </w:r>
    </w:p>
    <w:p w14:paraId="55ECD524" w14:textId="599FF368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81094">
        <w:rPr>
          <w:rFonts w:ascii="Times New Roman" w:hAnsi="Times New Roman" w:cs="Times New Roman"/>
          <w:b/>
          <w:bCs/>
          <w:sz w:val="28"/>
          <w:szCs w:val="28"/>
        </w:rPr>
        <w:t>(ФГБОУ ВО «КубГУ»)</w:t>
      </w:r>
    </w:p>
    <w:p w14:paraId="6849BCEA" w14:textId="6FE13891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5DF45D0" w14:textId="77777777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81094">
        <w:rPr>
          <w:rFonts w:ascii="Times New Roman" w:hAnsi="Times New Roman" w:cs="Times New Roman"/>
          <w:b/>
          <w:bCs/>
          <w:sz w:val="28"/>
          <w:szCs w:val="28"/>
        </w:rPr>
        <w:t>Факультет компьютерных технологий и прикладной математики</w:t>
      </w:r>
    </w:p>
    <w:p w14:paraId="2E441188" w14:textId="516138EE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81094">
        <w:rPr>
          <w:rFonts w:ascii="Times New Roman" w:hAnsi="Times New Roman" w:cs="Times New Roman"/>
          <w:b/>
          <w:bCs/>
          <w:sz w:val="28"/>
          <w:szCs w:val="28"/>
        </w:rPr>
        <w:t>Кафедра вычислительных технологий</w:t>
      </w:r>
    </w:p>
    <w:p w14:paraId="19D1EDC3" w14:textId="259B0983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7C8BEDB" w14:textId="7B4EB058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4D0298A" w14:textId="10D6597E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A33FFC2" w14:textId="07E765CF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3396FBE" w14:textId="079E9CAB" w:rsidR="00173211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AED0716" w14:textId="2235D553" w:rsidR="00A62CC4" w:rsidRDefault="00A62CC4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6458E39" w14:textId="77777777" w:rsidR="00A62CC4" w:rsidRPr="00F81094" w:rsidRDefault="00A62CC4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1D505D0" w14:textId="5F66D949" w:rsidR="00173211" w:rsidRPr="007E3996" w:rsidRDefault="00F81094" w:rsidP="00173211">
      <w:pPr>
        <w:spacing w:after="0" w:line="240" w:lineRule="auto"/>
        <w:jc w:val="center"/>
        <w:rPr>
          <w:rFonts w:ascii="Times New Roman Полужирный" w:hAnsi="Times New Roman Полужирный" w:cs="Times New Roman"/>
          <w:b/>
          <w:bCs/>
          <w:caps/>
          <w:sz w:val="28"/>
          <w:szCs w:val="28"/>
        </w:rPr>
      </w:pPr>
      <w:r w:rsidRPr="007E3996">
        <w:rPr>
          <w:rFonts w:ascii="Times New Roman Полужирный" w:hAnsi="Times New Roman Полужирный" w:cs="Times New Roman"/>
          <w:b/>
          <w:bCs/>
          <w:caps/>
          <w:sz w:val="28"/>
          <w:szCs w:val="28"/>
        </w:rPr>
        <w:t>Отчёт</w:t>
      </w:r>
    </w:p>
    <w:p w14:paraId="07AAA14F" w14:textId="27C49C8C" w:rsidR="00F81094" w:rsidRPr="007E3996" w:rsidRDefault="00F81094" w:rsidP="00173211">
      <w:pPr>
        <w:spacing w:after="0" w:line="240" w:lineRule="auto"/>
        <w:jc w:val="center"/>
        <w:rPr>
          <w:rFonts w:cs="Times New Roman"/>
          <w:b/>
          <w:bCs/>
          <w:sz w:val="28"/>
          <w:szCs w:val="28"/>
        </w:rPr>
      </w:pPr>
      <w:r w:rsidRPr="007E3996">
        <w:rPr>
          <w:rFonts w:ascii="Times New Roman Полужирный" w:hAnsi="Times New Roman Полужирный" w:cs="Times New Roman"/>
          <w:b/>
          <w:bCs/>
          <w:caps/>
          <w:sz w:val="28"/>
          <w:szCs w:val="28"/>
        </w:rPr>
        <w:t>по дополнительной задаче</w:t>
      </w:r>
    </w:p>
    <w:p w14:paraId="6453CD5F" w14:textId="6B3A19F9" w:rsidR="00173211" w:rsidRPr="007E3996" w:rsidRDefault="00173211" w:rsidP="00173211">
      <w:pPr>
        <w:spacing w:after="0" w:line="240" w:lineRule="auto"/>
        <w:jc w:val="center"/>
        <w:rPr>
          <w:rFonts w:ascii="Times New Roman Полужирный" w:hAnsi="Times New Roman Полужирный" w:cs="Times New Roman"/>
          <w:b/>
          <w:bCs/>
          <w:caps/>
          <w:spacing w:val="-20"/>
          <w:sz w:val="28"/>
          <w:szCs w:val="28"/>
        </w:rPr>
      </w:pPr>
      <w:r w:rsidRPr="007E3996">
        <w:rPr>
          <w:rFonts w:ascii="Times New Roman Полужирный" w:hAnsi="Times New Roman Полужирный" w:cs="Times New Roman"/>
          <w:b/>
          <w:bCs/>
          <w:caps/>
          <w:spacing w:val="-20"/>
          <w:sz w:val="28"/>
          <w:szCs w:val="28"/>
        </w:rPr>
        <w:t xml:space="preserve">Дисциплина: </w:t>
      </w:r>
      <w:r w:rsidR="00F81094" w:rsidRPr="007E3996">
        <w:rPr>
          <w:rFonts w:ascii="Times New Roman Полужирный" w:hAnsi="Times New Roman Полужирный" w:cs="Times New Roman"/>
          <w:b/>
          <w:bCs/>
          <w:caps/>
          <w:spacing w:val="-20"/>
          <w:sz w:val="28"/>
          <w:szCs w:val="28"/>
        </w:rPr>
        <w:t>Алгоритмы вычислительной математики</w:t>
      </w:r>
    </w:p>
    <w:p w14:paraId="08BC54D4" w14:textId="4B8FB5C0" w:rsidR="00173211" w:rsidRPr="00D37FDF" w:rsidRDefault="00173211" w:rsidP="00A62CC4">
      <w:pPr>
        <w:spacing w:after="0" w:line="240" w:lineRule="auto"/>
        <w:jc w:val="center"/>
        <w:rPr>
          <w:rFonts w:ascii="Times New Roman" w:hAnsi="Times New Roman" w:cs="Times New Roman"/>
          <w:b/>
          <w:bCs/>
          <w:caps/>
          <w:color w:val="FF0000"/>
          <w:sz w:val="28"/>
          <w:szCs w:val="28"/>
        </w:rPr>
      </w:pPr>
      <w:r w:rsidRPr="00D37FDF">
        <w:rPr>
          <w:rFonts w:ascii="Times New Roman" w:hAnsi="Times New Roman" w:cs="Times New Roman"/>
          <w:b/>
          <w:bCs/>
          <w:caps/>
          <w:sz w:val="28"/>
          <w:szCs w:val="28"/>
        </w:rPr>
        <w:t>Тема: «</w:t>
      </w:r>
      <w:r w:rsidR="00D37FDF" w:rsidRPr="00D37FDF">
        <w:rPr>
          <w:rFonts w:ascii="Times New Roman" w:hAnsi="Times New Roman" w:cs="Times New Roman"/>
          <w:b/>
          <w:bCs/>
          <w:caps/>
          <w:sz w:val="28"/>
          <w:szCs w:val="28"/>
        </w:rPr>
        <w:t>рЕШЕНИЕ</w:t>
      </w:r>
      <w:r w:rsidR="00D37FDF">
        <w:rPr>
          <w:rFonts w:ascii="Times New Roman" w:hAnsi="Times New Roman" w:cs="Times New Roman"/>
          <w:b/>
          <w:bCs/>
          <w:caps/>
          <w:sz w:val="28"/>
          <w:szCs w:val="28"/>
        </w:rPr>
        <w:t xml:space="preserve"> СИСТЕМ ДИФФЕРЕНЦИАЛЬНЫХ УРАВНЕНИЙ</w:t>
      </w:r>
      <w:r w:rsidRPr="00D37FDF">
        <w:rPr>
          <w:rFonts w:ascii="Times New Roman" w:hAnsi="Times New Roman" w:cs="Times New Roman"/>
          <w:b/>
          <w:bCs/>
          <w:caps/>
          <w:sz w:val="28"/>
          <w:szCs w:val="28"/>
        </w:rPr>
        <w:t>»</w:t>
      </w:r>
    </w:p>
    <w:p w14:paraId="1A6B54E0" w14:textId="22A3DD02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3626215" w14:textId="705976A0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328BE67" w14:textId="3D1D4D02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8202C88" w14:textId="755918F9" w:rsidR="00173211" w:rsidRPr="00F81094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61FF1CE" w14:textId="096AC96F" w:rsidR="00173211" w:rsidRDefault="00173211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0BE4A2A" w14:textId="7F3018DA" w:rsidR="00A62CC4" w:rsidRDefault="00A62CC4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3365D1A" w14:textId="77777777" w:rsidR="00A62CC4" w:rsidRPr="00F81094" w:rsidRDefault="00A62CC4" w:rsidP="0017321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C6CBE7F" w14:textId="732A0921" w:rsidR="00312683" w:rsidRDefault="00173211" w:rsidP="00173211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8"/>
          <w:szCs w:val="28"/>
        </w:rPr>
      </w:pPr>
      <w:r w:rsidRPr="00F81094">
        <w:rPr>
          <w:rFonts w:ascii="Times New Roman" w:hAnsi="Times New Roman" w:cs="Times New Roman"/>
          <w:sz w:val="28"/>
          <w:szCs w:val="28"/>
        </w:rPr>
        <w:t xml:space="preserve">Работу </w:t>
      </w:r>
      <w:r w:rsidRPr="00F31D99">
        <w:rPr>
          <w:rFonts w:ascii="Times New Roman" w:hAnsi="Times New Roman" w:cs="Times New Roman"/>
          <w:sz w:val="28"/>
          <w:szCs w:val="28"/>
        </w:rPr>
        <w:t xml:space="preserve">выполнил </w:t>
      </w:r>
      <w:r w:rsidRPr="00F81094">
        <w:rPr>
          <w:rFonts w:ascii="Times New Roman" w:hAnsi="Times New Roman" w:cs="Times New Roman"/>
          <w:sz w:val="28"/>
          <w:szCs w:val="28"/>
        </w:rPr>
        <w:t>_______________</w:t>
      </w:r>
      <w:r w:rsidR="00A62CC4">
        <w:rPr>
          <w:rFonts w:ascii="Times New Roman" w:hAnsi="Times New Roman" w:cs="Times New Roman"/>
          <w:sz w:val="28"/>
          <w:szCs w:val="28"/>
        </w:rPr>
        <w:t>_</w:t>
      </w:r>
      <w:r w:rsidRPr="00F81094">
        <w:rPr>
          <w:rFonts w:ascii="Times New Roman" w:hAnsi="Times New Roman" w:cs="Times New Roman"/>
          <w:sz w:val="28"/>
          <w:szCs w:val="28"/>
        </w:rPr>
        <w:t>_________</w:t>
      </w:r>
      <w:r w:rsidR="004C1563">
        <w:rPr>
          <w:rFonts w:ascii="Times New Roman" w:hAnsi="Times New Roman" w:cs="Times New Roman"/>
          <w:sz w:val="28"/>
          <w:szCs w:val="28"/>
        </w:rPr>
        <w:t>_____</w:t>
      </w:r>
      <w:r w:rsidRPr="00F81094">
        <w:rPr>
          <w:rFonts w:ascii="Times New Roman" w:hAnsi="Times New Roman" w:cs="Times New Roman"/>
          <w:sz w:val="28"/>
          <w:szCs w:val="28"/>
        </w:rPr>
        <w:t xml:space="preserve">__________ </w:t>
      </w:r>
      <w:proofErr w:type="gramStart"/>
      <w:r w:rsidR="00D37FDF">
        <w:rPr>
          <w:rFonts w:ascii="Times New Roman" w:hAnsi="Times New Roman" w:cs="Times New Roman"/>
          <w:sz w:val="28"/>
          <w:szCs w:val="28"/>
        </w:rPr>
        <w:t>Д.Е</w:t>
      </w:r>
      <w:proofErr w:type="gramEnd"/>
      <w:r w:rsidR="00D37FDF">
        <w:rPr>
          <w:rFonts w:ascii="Times New Roman" w:hAnsi="Times New Roman" w:cs="Times New Roman"/>
          <w:sz w:val="28"/>
          <w:szCs w:val="28"/>
        </w:rPr>
        <w:t xml:space="preserve"> Гиренко</w:t>
      </w:r>
    </w:p>
    <w:p w14:paraId="568E0686" w14:textId="77777777" w:rsidR="00312683" w:rsidRPr="00F81094" w:rsidRDefault="00312683" w:rsidP="00173211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8"/>
          <w:szCs w:val="28"/>
        </w:rPr>
      </w:pPr>
    </w:p>
    <w:p w14:paraId="4A8A3F56" w14:textId="397F7446" w:rsidR="002A75C5" w:rsidRDefault="00173211" w:rsidP="0017321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81094">
        <w:rPr>
          <w:rFonts w:ascii="Times New Roman" w:hAnsi="Times New Roman" w:cs="Times New Roman"/>
          <w:sz w:val="28"/>
          <w:szCs w:val="28"/>
        </w:rPr>
        <w:t>Направление подготовки</w:t>
      </w:r>
      <w:r w:rsidR="002A75C5">
        <w:rPr>
          <w:rFonts w:ascii="Times New Roman" w:hAnsi="Times New Roman" w:cs="Times New Roman"/>
          <w:sz w:val="28"/>
          <w:szCs w:val="28"/>
        </w:rPr>
        <w:tab/>
      </w:r>
      <w:r w:rsidRPr="00F81094">
        <w:rPr>
          <w:rFonts w:ascii="Times New Roman" w:hAnsi="Times New Roman" w:cs="Times New Roman"/>
          <w:sz w:val="28"/>
          <w:szCs w:val="28"/>
          <w:u w:val="single"/>
        </w:rPr>
        <w:t>02.03.02 Фундаментальная информатика и</w:t>
      </w:r>
    </w:p>
    <w:p w14:paraId="69204AF2" w14:textId="38FFFF20" w:rsidR="00173211" w:rsidRPr="00F81094" w:rsidRDefault="002A75C5" w:rsidP="0017321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A75C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</w:t>
      </w:r>
      <w:r w:rsidR="00173211" w:rsidRPr="00F81094">
        <w:rPr>
          <w:rFonts w:ascii="Times New Roman" w:hAnsi="Times New Roman" w:cs="Times New Roman"/>
          <w:sz w:val="28"/>
          <w:szCs w:val="28"/>
          <w:u w:val="single"/>
        </w:rPr>
        <w:t>информационные технологии</w:t>
      </w:r>
    </w:p>
    <w:p w14:paraId="4E564859" w14:textId="5F226E93" w:rsidR="00173211" w:rsidRPr="00F81094" w:rsidRDefault="00173211" w:rsidP="0017321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4BA661F" w14:textId="77777777" w:rsidR="007A1862" w:rsidRDefault="007A1862" w:rsidP="0017321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7A1862">
        <w:rPr>
          <w:rFonts w:ascii="Times New Roman" w:hAnsi="Times New Roman" w:cs="Times New Roman"/>
          <w:sz w:val="28"/>
          <w:szCs w:val="28"/>
        </w:rPr>
        <w:t>Направленность (профиль)</w:t>
      </w:r>
      <w:r>
        <w:rPr>
          <w:rFonts w:ascii="Times New Roman" w:hAnsi="Times New Roman" w:cs="Times New Roman"/>
          <w:sz w:val="28"/>
          <w:szCs w:val="28"/>
        </w:rPr>
        <w:tab/>
      </w:r>
      <w:r w:rsidRPr="007A1862">
        <w:rPr>
          <w:rFonts w:ascii="Times New Roman" w:hAnsi="Times New Roman" w:cs="Times New Roman"/>
          <w:sz w:val="28"/>
          <w:szCs w:val="28"/>
          <w:u w:val="single"/>
        </w:rPr>
        <w:t xml:space="preserve">Математическое и программное обеспечение </w:t>
      </w:r>
    </w:p>
    <w:p w14:paraId="52400AC4" w14:textId="0606CE8D" w:rsidR="00173211" w:rsidRDefault="007A1862" w:rsidP="0017321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A1862">
        <w:rPr>
          <w:rFonts w:ascii="Times New Roman" w:hAnsi="Times New Roman" w:cs="Times New Roman"/>
          <w:sz w:val="28"/>
          <w:szCs w:val="28"/>
        </w:rPr>
        <w:t xml:space="preserve">                                                   </w:t>
      </w:r>
      <w:r w:rsidRPr="007A1862">
        <w:rPr>
          <w:rFonts w:ascii="Times New Roman" w:hAnsi="Times New Roman" w:cs="Times New Roman"/>
          <w:sz w:val="28"/>
          <w:szCs w:val="28"/>
          <w:u w:val="single"/>
        </w:rPr>
        <w:t>компьютерных технологий</w:t>
      </w:r>
    </w:p>
    <w:p w14:paraId="4DEBBB4A" w14:textId="77777777" w:rsidR="007A1862" w:rsidRPr="00F81094" w:rsidRDefault="007A1862" w:rsidP="0017321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4B17865" w14:textId="77777777" w:rsidR="00A62CC4" w:rsidRDefault="008035EF" w:rsidP="00173211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81094">
        <w:rPr>
          <w:rFonts w:ascii="Times New Roman" w:hAnsi="Times New Roman" w:cs="Times New Roman"/>
          <w:sz w:val="28"/>
          <w:szCs w:val="28"/>
        </w:rPr>
        <w:t>Преподаватель</w:t>
      </w:r>
    </w:p>
    <w:p w14:paraId="7C117A58" w14:textId="2634954E" w:rsidR="00FB564E" w:rsidRDefault="00A62CC4" w:rsidP="00276A8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A75C5">
        <w:rPr>
          <w:rFonts w:ascii="Times New Roman" w:hAnsi="Times New Roman" w:cs="Times New Roman"/>
          <w:sz w:val="28"/>
          <w:szCs w:val="28"/>
        </w:rPr>
        <w:t>ассистент</w:t>
      </w:r>
      <w:r w:rsidR="00173211" w:rsidRPr="002A75C5">
        <w:rPr>
          <w:rFonts w:ascii="Times New Roman" w:hAnsi="Times New Roman" w:cs="Times New Roman"/>
          <w:sz w:val="28"/>
          <w:szCs w:val="28"/>
        </w:rPr>
        <w:t xml:space="preserve"> ________________________</w:t>
      </w:r>
      <w:r w:rsidRPr="002A75C5">
        <w:rPr>
          <w:rFonts w:ascii="Times New Roman" w:hAnsi="Times New Roman" w:cs="Times New Roman"/>
          <w:sz w:val="28"/>
          <w:szCs w:val="28"/>
        </w:rPr>
        <w:t>_____</w:t>
      </w:r>
      <w:r w:rsidR="00173211" w:rsidRPr="002A75C5">
        <w:rPr>
          <w:rFonts w:ascii="Times New Roman" w:hAnsi="Times New Roman" w:cs="Times New Roman"/>
          <w:sz w:val="28"/>
          <w:szCs w:val="28"/>
        </w:rPr>
        <w:t>___________________ В. И. Шиян</w:t>
      </w:r>
    </w:p>
    <w:p w14:paraId="26CE4006" w14:textId="1C6124C4" w:rsidR="004C1563" w:rsidRPr="004C1563" w:rsidRDefault="004C1563" w:rsidP="00276A8F">
      <w:pPr>
        <w:pStyle w:val="docsTNR"/>
        <w:pageBreakBefore/>
        <w:widowControl w:val="0"/>
        <w:suppressAutoHyphens w:val="0"/>
        <w:ind w:left="0" w:firstLine="709"/>
        <w:jc w:val="both"/>
        <w:rPr>
          <w:b/>
          <w:bCs/>
        </w:rPr>
      </w:pPr>
      <w:r>
        <w:rPr>
          <w:b/>
          <w:bCs/>
        </w:rPr>
        <w:lastRenderedPageBreak/>
        <w:t>1 Постановка задачи</w:t>
      </w:r>
    </w:p>
    <w:p w14:paraId="39B74F25" w14:textId="55CC2C4C" w:rsidR="00FB564E" w:rsidRDefault="00FB564E" w:rsidP="00EE3093">
      <w:pPr>
        <w:pStyle w:val="docsTNR"/>
        <w:ind w:left="0" w:firstLine="709"/>
        <w:jc w:val="both"/>
      </w:pPr>
    </w:p>
    <w:p w14:paraId="19B768DE" w14:textId="77777777" w:rsidR="00B943BD" w:rsidRDefault="00B943BD" w:rsidP="00EE3093">
      <w:pPr>
        <w:pStyle w:val="docsTNR"/>
        <w:ind w:left="0" w:firstLine="709"/>
        <w:jc w:val="both"/>
      </w:pPr>
      <w:r>
        <w:t>Дано:</w:t>
      </w:r>
    </w:p>
    <w:p w14:paraId="3F988A60" w14:textId="2B64ED4F" w:rsidR="001C5435" w:rsidRDefault="008C2930" w:rsidP="00EE3093">
      <w:pPr>
        <w:pStyle w:val="docsTNR"/>
        <w:numPr>
          <w:ilvl w:val="0"/>
          <w:numId w:val="1"/>
        </w:numPr>
        <w:ind w:left="0" w:firstLine="709"/>
        <w:jc w:val="both"/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1</m:t>
                </m:r>
              </m:sub>
            </m:sSub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  <w:lang w:val="en-US"/>
          </w:rPr>
          <m:t>t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…</m:t>
        </m:r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lang w:val="en-US"/>
              </w:rPr>
              <m:t>n</m:t>
            </m:r>
          </m:sub>
        </m:sSub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 xml:space="preserve"> </m:t>
        </m:r>
      </m:oMath>
      <w:r w:rsidRPr="008C2930">
        <w:t xml:space="preserve">, </w:t>
      </w:r>
      <w:proofErr w:type="gramStart"/>
      <w:r w:rsidR="00D37FDF" w:rsidRPr="00D37FDF">
        <w:t>…</w:t>
      </w:r>
      <w:r w:rsidRPr="008C2930">
        <w:t xml:space="preserve"> ,</w:t>
      </w:r>
      <w:proofErr w:type="gramEnd"/>
      <w:r w:rsidRPr="008C2930">
        <w:t xml:space="preserve">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n</m:t>
                </m:r>
              </m:sub>
            </m:sSub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n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  <w:lang w:val="en-US"/>
          </w:rPr>
          <m:t>t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…</m:t>
        </m:r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lang w:val="en-US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 w:rsidR="00D37FDF" w:rsidRPr="00D37FDF">
        <w:t xml:space="preserve"> – </w:t>
      </w:r>
      <w:r w:rsidR="00D37FDF">
        <w:t>система дифференциальных уравнений в каноническом виде.</w:t>
      </w:r>
    </w:p>
    <w:p w14:paraId="742DF6DA" w14:textId="5E2F30FB" w:rsidR="00D37FDF" w:rsidRDefault="008C2930" w:rsidP="00AF5692">
      <w:pPr>
        <w:pStyle w:val="docsTNR"/>
        <w:numPr>
          <w:ilvl w:val="0"/>
          <w:numId w:val="1"/>
        </w:numPr>
        <w:ind w:left="0" w:firstLine="709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o</m:t>
                </m:r>
              </m:sub>
            </m:sSub>
          </m:e>
        </m:d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w:rPr>
            <w:rFonts w:ascii="Cambria Math" w:hAnsi="Cambria Math"/>
          </w:rPr>
          <m:t>)</m:t>
        </m:r>
      </m:oMath>
      <w:r w:rsidRPr="008C2930">
        <w:t xml:space="preserve"> </w:t>
      </w:r>
      <w:r>
        <w:t>–</w:t>
      </w:r>
      <w:r w:rsidRPr="008C2930">
        <w:t xml:space="preserve"> </w:t>
      </w:r>
      <w:r>
        <w:t>начальное условие</w:t>
      </w:r>
    </w:p>
    <w:p w14:paraId="4676FF5B" w14:textId="1C3D480E" w:rsidR="00946B9A" w:rsidRPr="00946B9A" w:rsidRDefault="00946B9A" w:rsidP="00946B9A">
      <w:pPr>
        <w:pStyle w:val="docsTNR"/>
        <w:numPr>
          <w:ilvl w:val="0"/>
          <w:numId w:val="1"/>
        </w:numPr>
        <w:ind w:left="0" w:firstLine="709"/>
        <w:jc w:val="both"/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lang w:val="en-US"/>
              </w:rPr>
              <m:t>m</m:t>
            </m:r>
          </m:sub>
        </m:sSub>
      </m:oMath>
      <w:r w:rsidRPr="00946B9A">
        <w:t xml:space="preserve"> – </w:t>
      </w:r>
      <w:r>
        <w:t xml:space="preserve">конец отрезка изображения. </w:t>
      </w:r>
      <m:oMath>
        <m:r>
          <w:rPr>
            <w:rFonts w:ascii="Cambria Math" w:hAnsi="Cambria Math"/>
          </w:rPr>
          <m:t>e</m:t>
        </m:r>
      </m:oMath>
      <w:r>
        <w:t xml:space="preserve"> – заданная точность.</w:t>
      </w:r>
    </w:p>
    <w:p w14:paraId="307FE821" w14:textId="256DA2E9" w:rsidR="00EE3093" w:rsidRPr="00946B9A" w:rsidRDefault="00EE3093" w:rsidP="00946B9A">
      <w:pPr>
        <w:pStyle w:val="docsTNR"/>
        <w:ind w:left="0" w:firstLine="708"/>
        <w:jc w:val="both"/>
      </w:pPr>
      <w:r>
        <w:t xml:space="preserve">Задача: </w:t>
      </w:r>
      <w:r w:rsidR="00946B9A">
        <w:t xml:space="preserve">решить систему дифференциальных уравнений </w:t>
      </w:r>
      <w:r w:rsidR="0085576D">
        <w:t xml:space="preserve">методом Рунге-Кутта 4-го порядка </w:t>
      </w:r>
      <w:r w:rsidR="00946B9A">
        <w:t>и построить графики решения, используя кубические сплайны.</w:t>
      </w:r>
    </w:p>
    <w:p w14:paraId="69BB0670" w14:textId="48E52693" w:rsidR="00CA0E79" w:rsidRDefault="0085576D" w:rsidP="00CA0E79">
      <w:pPr>
        <w:pStyle w:val="docsTNR"/>
      </w:pPr>
      <w:r>
        <w:t>Пусть система задана формулами и условиями</w:t>
      </w:r>
      <w:r w:rsidR="00EE3093">
        <w:t xml:space="preserve"> (1):</w:t>
      </w:r>
    </w:p>
    <w:p w14:paraId="779B9328" w14:textId="379F91C4" w:rsidR="00EE3093" w:rsidRPr="006528E0" w:rsidRDefault="006528E0" w:rsidP="006528E0">
      <w:pPr>
        <w:pStyle w:val="docsTNR"/>
        <w:tabs>
          <w:tab w:val="center" w:pos="4820"/>
          <w:tab w:val="right" w:pos="9356"/>
        </w:tabs>
        <w:ind w:left="0" w:right="-1"/>
      </w:pPr>
      <w:r>
        <w:tab/>
      </w:r>
      <w:r w:rsidR="0085576D">
        <w:rPr>
          <w:noProof/>
        </w:rPr>
        <w:drawing>
          <wp:inline distT="0" distB="0" distL="0" distR="0" wp14:anchorId="63C9F6E0" wp14:editId="573608FA">
            <wp:extent cx="4991100" cy="2909296"/>
            <wp:effectExtent l="0" t="0" r="0" b="5715"/>
            <wp:docPr id="1" name="Рисунок 1" descr="Система из четырех обыкновенных дифференциальных уравнений с начальными услов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Система из четырех обыкновенных дифференциальных уравнений с начальными условиями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518" cy="2922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28E0">
        <w:tab/>
        <w:t>(1)</w:t>
      </w:r>
    </w:p>
    <w:p w14:paraId="6D080CF3" w14:textId="5074D6B9" w:rsidR="00894DAF" w:rsidRPr="00E55CC2" w:rsidRDefault="0085576D" w:rsidP="0085576D">
      <w:pPr>
        <w:pStyle w:val="docsTNR"/>
        <w:ind w:left="0" w:firstLine="708"/>
      </w:pPr>
      <w:r>
        <w:t>Выбираем достаточный для заданной точности шаг и итерационно считаем последующие точки функции</w:t>
      </w:r>
      <w:r w:rsidRPr="0085576D">
        <w:t xml:space="preserve"> </w:t>
      </w:r>
      <w:r>
        <w:t>по формулам</w:t>
      </w:r>
      <w:r w:rsidR="00E55CC2">
        <w:t xml:space="preserve"> (</w:t>
      </w:r>
      <w:r>
        <w:t>2</w:t>
      </w:r>
      <w:r w:rsidR="00E55CC2">
        <w:t>)</w:t>
      </w:r>
      <w:r w:rsidR="00894DAF" w:rsidRPr="00E55CC2">
        <w:t>:</w:t>
      </w:r>
    </w:p>
    <w:p w14:paraId="2BCEB2DC" w14:textId="16580B09" w:rsidR="0085576D" w:rsidRDefault="007F6E11" w:rsidP="007F6E11">
      <w:pPr>
        <w:pStyle w:val="docsTNR"/>
        <w:tabs>
          <w:tab w:val="center" w:pos="4820"/>
          <w:tab w:val="right" w:pos="9356"/>
        </w:tabs>
        <w:ind w:left="0" w:right="-1"/>
      </w:pPr>
      <w:bookmarkStart w:id="0" w:name="_Hlk90112313"/>
      <w:r w:rsidRPr="00E55CC2">
        <w:tab/>
      </w:r>
      <w:r w:rsidR="0085576D">
        <w:rPr>
          <w:noProof/>
        </w:rPr>
        <w:drawing>
          <wp:inline distT="0" distB="0" distL="0" distR="0" wp14:anchorId="12A76B4F" wp14:editId="71E0F5A2">
            <wp:extent cx="4815840" cy="1662765"/>
            <wp:effectExtent l="0" t="0" r="3810" b="0"/>
            <wp:docPr id="2" name="Рисунок 2" descr="Метод Рунге-Кутта четвертого поряд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Метод Рунге-Кутта четвертого порядка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732" cy="1668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55CC2">
        <w:tab/>
      </w:r>
      <w:r>
        <w:t>(</w:t>
      </w:r>
      <w:r w:rsidR="0085576D">
        <w:t>2</w:t>
      </w:r>
      <w:r>
        <w:t>)</w:t>
      </w:r>
      <w:bookmarkEnd w:id="0"/>
    </w:p>
    <w:p w14:paraId="35C23260" w14:textId="33B0656F" w:rsidR="007F6E11" w:rsidRPr="008F78F9" w:rsidRDefault="00E55CC2" w:rsidP="0085576D">
      <w:pPr>
        <w:pStyle w:val="docsTNR"/>
        <w:tabs>
          <w:tab w:val="center" w:pos="4820"/>
          <w:tab w:val="right" w:pos="9356"/>
        </w:tabs>
        <w:ind w:left="0" w:right="-1"/>
      </w:pPr>
      <w:r w:rsidRPr="008F78F9">
        <w:tab/>
      </w:r>
    </w:p>
    <w:p w14:paraId="1A9DB9A3" w14:textId="60ED748C" w:rsidR="000618FD" w:rsidRDefault="0085576D" w:rsidP="008F78F9">
      <w:pPr>
        <w:pStyle w:val="docsTNR"/>
        <w:ind w:left="0" w:firstLine="709"/>
      </w:pPr>
      <w:r>
        <w:lastRenderedPageBreak/>
        <w:t>Получив множество точек, используем метод интерполяции кубическими сплайнами</w:t>
      </w:r>
      <w:r w:rsidR="000618FD">
        <w:t xml:space="preserve"> (3)</w:t>
      </w:r>
      <w:r>
        <w:t>, чтобы получить график.</w:t>
      </w:r>
    </w:p>
    <w:p w14:paraId="109D177F" w14:textId="20E62DFA" w:rsidR="000618FD" w:rsidRDefault="000618FD" w:rsidP="000618FD">
      <w:pPr>
        <w:pStyle w:val="docsTNR"/>
        <w:tabs>
          <w:tab w:val="center" w:pos="4820"/>
          <w:tab w:val="right" w:pos="9356"/>
        </w:tabs>
        <w:ind w:left="0" w:right="-1"/>
      </w:pPr>
      <w:r w:rsidRPr="00E55CC2">
        <w:tab/>
      </w:r>
      <w:r w:rsidR="007E5219">
        <w:rPr>
          <w:noProof/>
        </w:rPr>
        <w:drawing>
          <wp:inline distT="0" distB="0" distL="0" distR="0" wp14:anchorId="3E80144E" wp14:editId="1166CC3D">
            <wp:extent cx="4754880" cy="994924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351" cy="1001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55CC2">
        <w:tab/>
      </w:r>
      <w:r>
        <w:t>(</w:t>
      </w:r>
      <w:r>
        <w:t>3</w:t>
      </w:r>
      <w:r>
        <w:t>)</w:t>
      </w:r>
    </w:p>
    <w:p w14:paraId="70F48EC4" w14:textId="44F06112" w:rsidR="002A7C53" w:rsidRPr="008F78F9" w:rsidRDefault="0085576D" w:rsidP="008F78F9">
      <w:pPr>
        <w:pStyle w:val="docsTNR"/>
        <w:ind w:left="0" w:firstLine="709"/>
      </w:pPr>
      <w:r>
        <w:t xml:space="preserve"> </w:t>
      </w:r>
      <w:r w:rsidR="00A80C41">
        <w:t>С помощью метода прогонки н</w:t>
      </w:r>
      <w:r>
        <w:t>айдём коэффициенты сплайнов по формулам</w:t>
      </w:r>
      <w:r w:rsidR="008F78F9" w:rsidRPr="008F78F9">
        <w:t xml:space="preserve"> (</w:t>
      </w:r>
      <w:r w:rsidR="007E5219">
        <w:t>4</w:t>
      </w:r>
      <w:r w:rsidR="008F78F9" w:rsidRPr="008F78F9">
        <w:t>):</w:t>
      </w:r>
    </w:p>
    <w:p w14:paraId="684879A5" w14:textId="2BB0478C" w:rsidR="007B08CC" w:rsidRPr="008F78F9" w:rsidRDefault="008F78F9" w:rsidP="008F78F9">
      <w:pPr>
        <w:pStyle w:val="docsTNR"/>
        <w:tabs>
          <w:tab w:val="center" w:pos="4820"/>
          <w:tab w:val="right" w:pos="9355"/>
        </w:tabs>
        <w:ind w:left="0"/>
      </w:pPr>
      <w:r w:rsidRPr="00D37FDF">
        <w:tab/>
      </w:r>
      <w:r w:rsidR="00A80C41">
        <w:rPr>
          <w:noProof/>
        </w:rPr>
        <w:drawing>
          <wp:inline distT="0" distB="0" distL="0" distR="0" wp14:anchorId="6162F011" wp14:editId="472E874D">
            <wp:extent cx="4427220" cy="1592311"/>
            <wp:effectExtent l="0" t="0" r="0" b="825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57" cy="1596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F78F9">
        <w:tab/>
        <w:t>(6)</w:t>
      </w:r>
    </w:p>
    <w:p w14:paraId="59EC32E6" w14:textId="07891EEA" w:rsidR="00A025DD" w:rsidRDefault="00A80C41" w:rsidP="00A80C41">
      <w:pPr>
        <w:pStyle w:val="docsTNR"/>
        <w:ind w:left="0" w:firstLine="709"/>
        <w:jc w:val="both"/>
      </w:pPr>
      <w:r>
        <w:t>Выведем график с помощью полученной функции.</w:t>
      </w:r>
    </w:p>
    <w:p w14:paraId="1BE94A87" w14:textId="05D527CE" w:rsidR="002A7C53" w:rsidRPr="00A110C8" w:rsidRDefault="00A025DD" w:rsidP="00A80C41">
      <w:pPr>
        <w:pStyle w:val="docsTNR"/>
        <w:pageBreakBefore/>
        <w:ind w:left="0" w:firstLine="708"/>
        <w:rPr>
          <w:b/>
          <w:bCs/>
          <w:lang w:val="en-US"/>
        </w:rPr>
      </w:pPr>
      <w:r>
        <w:rPr>
          <w:b/>
          <w:bCs/>
        </w:rPr>
        <w:lastRenderedPageBreak/>
        <w:t xml:space="preserve">2 </w:t>
      </w:r>
      <w:r w:rsidR="002A7C53" w:rsidRPr="002A7C53">
        <w:rPr>
          <w:b/>
          <w:bCs/>
        </w:rPr>
        <w:t>Реализация</w:t>
      </w:r>
      <w:r>
        <w:rPr>
          <w:b/>
          <w:bCs/>
        </w:rPr>
        <w:t xml:space="preserve"> на языке </w:t>
      </w:r>
      <w:r w:rsidR="00DD1FFE">
        <w:rPr>
          <w:b/>
          <w:bCs/>
        </w:rPr>
        <w:t>С++</w:t>
      </w:r>
    </w:p>
    <w:p w14:paraId="3DC73B2F" w14:textId="77777777" w:rsidR="00A025DD" w:rsidRDefault="00A025DD" w:rsidP="002A7C53">
      <w:pPr>
        <w:pStyle w:val="docsTNR"/>
      </w:pPr>
    </w:p>
    <w:p w14:paraId="1D2E41E6" w14:textId="634AE0EC" w:rsidR="002A7C53" w:rsidRPr="00A025DD" w:rsidRDefault="002A7C53" w:rsidP="00E90AEC">
      <w:pPr>
        <w:pStyle w:val="docsTNR"/>
        <w:ind w:left="0" w:firstLine="708"/>
      </w:pPr>
      <w:r>
        <w:t>К</w:t>
      </w:r>
      <w:r w:rsidR="007B08CC">
        <w:t xml:space="preserve">од реализован на языке </w:t>
      </w:r>
      <w:r w:rsidR="00E90AEC">
        <w:t>С++</w:t>
      </w:r>
      <w:r w:rsidR="007B08CC" w:rsidRPr="007B08CC">
        <w:t xml:space="preserve"> </w:t>
      </w:r>
      <w:r w:rsidR="007B08CC">
        <w:t>с использованием</w:t>
      </w:r>
      <w:r w:rsidR="007B08CC" w:rsidRPr="007B08CC">
        <w:t xml:space="preserve"> </w:t>
      </w:r>
      <w:r w:rsidR="00E90AEC">
        <w:t>стандартных библиотек</w:t>
      </w:r>
      <w:r w:rsidR="00A025DD" w:rsidRPr="00A025DD">
        <w:t>.</w:t>
      </w:r>
    </w:p>
    <w:p w14:paraId="0C4A888D" w14:textId="4B9B0775" w:rsidR="007D0885" w:rsidRDefault="007D0885" w:rsidP="002A7C53">
      <w:pPr>
        <w:pStyle w:val="docsTNR"/>
      </w:pPr>
    </w:p>
    <w:p w14:paraId="041EF797" w14:textId="77777777" w:rsidR="00E90AEC" w:rsidRDefault="00E90AEC" w:rsidP="00E90AEC">
      <w:pPr>
        <w:pStyle w:val="FirstParagraph"/>
        <w:widowControl w:val="0"/>
        <w:spacing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  <w:sectPr w:rsidR="00E90AEC" w:rsidSect="00173211">
          <w:footerReference w:type="default" r:id="rId12"/>
          <w:footerReference w:type="first" r:id="rId13"/>
          <w:pgSz w:w="11906" w:h="16838"/>
          <w:pgMar w:top="1134" w:right="850" w:bottom="1134" w:left="1701" w:header="708" w:footer="708" w:gutter="0"/>
          <w:cols w:space="708"/>
          <w:titlePg/>
          <w:docGrid w:linePitch="360"/>
        </w:sectPr>
      </w:pPr>
    </w:p>
    <w:p w14:paraId="38F7E53B" w14:textId="643FF175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#include &lt;vector&gt;</w:t>
      </w:r>
    </w:p>
    <w:p w14:paraId="1921E3B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#include &lt;iostream&gt;</w:t>
      </w:r>
    </w:p>
    <w:p w14:paraId="442906A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#include 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</w:t>
      </w:r>
    </w:p>
    <w:p w14:paraId="74F0BFC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#include &lt;string&gt;</w:t>
      </w:r>
    </w:p>
    <w:p w14:paraId="52F94AD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#include 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math.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</w:t>
      </w:r>
    </w:p>
    <w:p w14:paraId="40B82FE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#include 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</w:t>
      </w:r>
    </w:p>
    <w:p w14:paraId="7513AEE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#include 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Windows.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</w:t>
      </w:r>
    </w:p>
    <w:p w14:paraId="0F29ADE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typedef long double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4D017CF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using namespace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d;</w:t>
      </w:r>
      <w:proofErr w:type="gramEnd"/>
    </w:p>
    <w:p w14:paraId="4D23E7D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5823AA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//String To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Znach</w:t>
      </w:r>
      <w:proofErr w:type="spellEnd"/>
    </w:p>
    <w:p w14:paraId="2012370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struct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</w:p>
    <w:p w14:paraId="75D5A6E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2072232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* n = NULL, * b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ULL;</w:t>
      </w:r>
      <w:proofErr w:type="gramEnd"/>
    </w:p>
    <w:p w14:paraId="55BB3A4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string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nf;</w:t>
      </w:r>
      <w:proofErr w:type="gramEnd"/>
    </w:p>
    <w:p w14:paraId="0AB6941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;</w:t>
      </w:r>
    </w:p>
    <w:p w14:paraId="195C5DA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7825A1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void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* l, string s)</w:t>
      </w:r>
    </w:p>
    <w:p w14:paraId="2EC7E11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45128E3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* r = new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73E7890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r-&gt;inf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;</w:t>
      </w:r>
      <w:proofErr w:type="gramEnd"/>
    </w:p>
    <w:p w14:paraId="1481E88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l-&gt;n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;</w:t>
      </w:r>
      <w:proofErr w:type="gramEnd"/>
    </w:p>
    <w:p w14:paraId="56C35CD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r-&gt;b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;</w:t>
      </w:r>
      <w:proofErr w:type="gramEnd"/>
    </w:p>
    <w:p w14:paraId="1FCD620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</w:t>
      </w:r>
    </w:p>
    <w:p w14:paraId="25354ED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91DD0A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*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* l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x)</w:t>
      </w:r>
    </w:p>
    <w:p w14:paraId="57DAE5B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03AAB2A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* p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;</w:t>
      </w:r>
      <w:proofErr w:type="gramEnd"/>
    </w:p>
    <w:p w14:paraId="4693C9F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; x &gt; 0; x--)</w:t>
      </w:r>
    </w:p>
    <w:p w14:paraId="2EB6FB4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3CD23BF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6852570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39E1968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1E57F9C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;</w:t>
      </w:r>
      <w:proofErr w:type="gramEnd"/>
    </w:p>
    <w:p w14:paraId="301721F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</w:t>
      </w:r>
    </w:p>
    <w:p w14:paraId="027FABB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6EA9BC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bool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zn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char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2166685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70BE0D7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char&g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pe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{ '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','-','/','*','^' };</w:t>
      </w:r>
    </w:p>
    <w:p w14:paraId="4616DCE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auto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u :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pe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76265C8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u =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38B82DC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0CC15F5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71739F5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</w:t>
      </w:r>
    </w:p>
    <w:p w14:paraId="7BB3B2E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37E4197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ound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*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vi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44B1F5A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7A2AA29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* p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vi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50AC9CA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n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;</w:t>
      </w:r>
      <w:proofErr w:type="gramEnd"/>
    </w:p>
    <w:p w14:paraId="0901864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k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1;</w:t>
      </w:r>
      <w:proofErr w:type="gramEnd"/>
    </w:p>
    <w:p w14:paraId="1A886D8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while (k)</w:t>
      </w:r>
    </w:p>
    <w:p w14:paraId="7EDF1F9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50CD047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p-&gt;inf == "(")</w:t>
      </w:r>
    </w:p>
    <w:p w14:paraId="6430D35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k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4028C4D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 if (p-&gt;inf == ")")</w:t>
      </w:r>
    </w:p>
    <w:p w14:paraId="7713445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k-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;</w:t>
      </w:r>
      <w:proofErr w:type="gramEnd"/>
    </w:p>
    <w:p w14:paraId="3931A33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404F0DC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n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33D0903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633970A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2DA3E5B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return n -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1;</w:t>
      </w:r>
      <w:proofErr w:type="gramEnd"/>
    </w:p>
    <w:p w14:paraId="03AFE9D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</w:t>
      </w:r>
    </w:p>
    <w:p w14:paraId="0EAB4AA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C5AD4A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string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dchet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*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vi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amp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239E216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04735DF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* p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vi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58E9348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;</w:t>
      </w:r>
      <w:proofErr w:type="gramEnd"/>
    </w:p>
    <w:p w14:paraId="05922BA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while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1)</w:t>
      </w:r>
    </w:p>
    <w:p w14:paraId="53A0F65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61163CB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p-&gt;inf == "ln")</w:t>
      </w:r>
    </w:p>
    <w:p w14:paraId="2D23462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3D46A5E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A56513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ound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p-&gt;n-&gt;n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3C75EEA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dchet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p-&gt;n-&gt;n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1351C12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426AF2D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1BF40D5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7CB14CA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38D762E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log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39FA6B5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ring bac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6F5F67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34FD6D6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c;</w:t>
      </w:r>
      <w:proofErr w:type="gramEnd"/>
    </w:p>
    <w:p w14:paraId="795BD6E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);</w:t>
      </w:r>
    </w:p>
    <w:p w14:paraId="5350096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408571C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A6AFCC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5570CA3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 if (p-&gt;inf == "sin")</w:t>
      </w:r>
    </w:p>
    <w:p w14:paraId="630B85D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4C1A505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ound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p-&gt;n-&gt;n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2889CFA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dchet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p-&gt;n-&gt;n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49F051F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2386880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7B1DD0C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41DE763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E6B2BB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sin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4079341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ring bac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04CF648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2350DF5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c;</w:t>
      </w:r>
      <w:proofErr w:type="gramEnd"/>
    </w:p>
    <w:p w14:paraId="70950B4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);</w:t>
      </w:r>
    </w:p>
    <w:p w14:paraId="20DFB57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414128B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7BC4AF5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43870D1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 if (p-&gt;inf == "cos")</w:t>
      </w:r>
    </w:p>
    <w:p w14:paraId="2F0E3AF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4FFA03F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ound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p-&gt;n-&gt;n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457788A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dchet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p-&gt;n-&gt;n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15C1572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3539B57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lastRenderedPageBreak/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01F3231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6797190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2AA8074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cos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0B2CD2B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ring bac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19C83B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C76812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c;</w:t>
      </w:r>
      <w:proofErr w:type="gramEnd"/>
    </w:p>
    <w:p w14:paraId="6946E99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);</w:t>
      </w:r>
    </w:p>
    <w:p w14:paraId="607D7B3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48ECA98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3A304A8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69A7F68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 if (p-&gt;inf == "tan")</w:t>
      </w:r>
    </w:p>
    <w:p w14:paraId="6BA8AE6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41382CD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ound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p-&gt;n-&gt;n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231E0D0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dchet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p-&gt;n-&gt;n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2E5965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4CC62DB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69D4038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0598CB5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1BD3B9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tan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63A312A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ring bac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020F568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2176516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c;</w:t>
      </w:r>
      <w:proofErr w:type="gramEnd"/>
    </w:p>
    <w:p w14:paraId="531EB62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);</w:t>
      </w:r>
    </w:p>
    <w:p w14:paraId="5C3E510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5DB6699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39FE3BC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6947D3F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 if (p-&gt;inf == "sqrt")</w:t>
      </w:r>
    </w:p>
    <w:p w14:paraId="039AF3E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6A8B007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ound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p-&gt;n-&gt;n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719CB2A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dchet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p-&gt;n-&gt;n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237DEAE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30A9C27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7B951BB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22549A2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22AA112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sqrt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7160AFE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ring bac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254812B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903F24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c;</w:t>
      </w:r>
      <w:proofErr w:type="gramEnd"/>
    </w:p>
    <w:p w14:paraId="0772F6F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);</w:t>
      </w:r>
    </w:p>
    <w:p w14:paraId="60796C1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2D35CDE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042925A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399678D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 if (p-&gt;inf == 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si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")</w:t>
      </w:r>
    </w:p>
    <w:p w14:paraId="5CA6D60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076CAE8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ound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p-&gt;n-&gt;n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6F70DD9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dchet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p-&gt;n-&gt;n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7F1D48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374183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47D2AF0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78919BD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514BAC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si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074E7AA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ring bac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68C5078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9BEA73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c;</w:t>
      </w:r>
      <w:proofErr w:type="gramEnd"/>
    </w:p>
    <w:p w14:paraId="5222261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);</w:t>
      </w:r>
    </w:p>
    <w:p w14:paraId="031C789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764B9EE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4E1B365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0501A51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 if (p-&gt;inf == 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co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")</w:t>
      </w:r>
    </w:p>
    <w:p w14:paraId="2B264CC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775B37D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ound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p-&gt;n-&gt;n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017A27F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dchet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p-&gt;n-&gt;n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465D22E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E10B36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61BFB0F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11F5BED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1BA70B4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co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7268A67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ring bac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33C61C5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23AD10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c;</w:t>
      </w:r>
      <w:proofErr w:type="gramEnd"/>
    </w:p>
    <w:p w14:paraId="35730BE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);</w:t>
      </w:r>
    </w:p>
    <w:p w14:paraId="199CACD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2AA024C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CAFAA4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5A234FC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 if (p-&gt;inf == 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ta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")</w:t>
      </w:r>
    </w:p>
    <w:p w14:paraId="17B8B98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24B1110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ound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p-&gt;n-&gt;n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37E830B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dchet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p-&gt;n-&gt;n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61A17BC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B173E7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15C430A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o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228B2CD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0441A7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ta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FB7D8F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ring bac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g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2B0C3DA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FA4E33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c;</w:t>
      </w:r>
      <w:proofErr w:type="gramEnd"/>
    </w:p>
    <w:p w14:paraId="43AC8DE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);</w:t>
      </w:r>
    </w:p>
    <w:p w14:paraId="4DCC3B6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2F105EA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220CCE6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6057A1D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</w:t>
      </w:r>
    </w:p>
    <w:p w14:paraId="1CE9373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39F8C91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1848795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2F62BDB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A15E70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p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vi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354D02E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;</w:t>
      </w:r>
      <w:proofErr w:type="gramEnd"/>
    </w:p>
    <w:p w14:paraId="667578C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while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1)</w:t>
      </w:r>
    </w:p>
    <w:p w14:paraId="43A7B68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1412F88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p-&gt;inf == "(")</w:t>
      </w:r>
    </w:p>
    <w:p w14:paraId="36D5C49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41E485E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6F140E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ound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p-&gt;n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2054169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ri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dchet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p-&gt;n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4F47B7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423297A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29F06CF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);</w:t>
      </w:r>
    </w:p>
    <w:p w14:paraId="0791C37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7E03428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E1C20A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781D071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</w:t>
      </w:r>
    </w:p>
    <w:p w14:paraId="0CA71E6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0246563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5F66856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7B1878D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4E0B85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C0C61D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p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vi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3211F0D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;</w:t>
      </w:r>
      <w:proofErr w:type="gramEnd"/>
    </w:p>
    <w:p w14:paraId="75510E1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while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1)</w:t>
      </w:r>
    </w:p>
    <w:p w14:paraId="41968C1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4788C1B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p-&gt;inf == "^")</w:t>
      </w:r>
    </w:p>
    <w:p w14:paraId="647B88C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723A2BB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3CAB7F3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toll1(p-&gt;b-&gt;inf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1A3B5CB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toll2(p-&gt;n-&gt;inf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72615B4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1BF7C1D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lastRenderedPageBreak/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1,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2;</w:t>
      </w:r>
      <w:proofErr w:type="gramEnd"/>
    </w:p>
    <w:p w14:paraId="0AD3D8C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oll1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1;</w:t>
      </w:r>
      <w:proofErr w:type="gramEnd"/>
    </w:p>
    <w:p w14:paraId="7C30204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oll2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2;</w:t>
      </w:r>
      <w:proofErr w:type="gramEnd"/>
    </w:p>
    <w:p w14:paraId="5D54649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9A4ED3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;</w:t>
      </w:r>
      <w:proofErr w:type="gramEnd"/>
    </w:p>
    <w:p w14:paraId="172D65C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w(s1, s2));</w:t>
      </w:r>
    </w:p>
    <w:p w14:paraId="43A6FE8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3);</w:t>
      </w:r>
    </w:p>
    <w:p w14:paraId="787F5C7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</w:t>
      </w:r>
    </w:p>
    <w:p w14:paraId="490ABF0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p-&gt;n-&gt;b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;</w:t>
      </w:r>
      <w:proofErr w:type="gramEnd"/>
    </w:p>
    <w:p w14:paraId="3C50721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2;</w:t>
      </w:r>
      <w:proofErr w:type="gramEnd"/>
    </w:p>
    <w:p w14:paraId="7536062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;</w:t>
      </w:r>
      <w:proofErr w:type="gramEnd"/>
    </w:p>
    <w:p w14:paraId="349683D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0D4CDD8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</w:t>
      </w:r>
    </w:p>
    <w:p w14:paraId="58DC02C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0B643C2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1F6386A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48322F4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484D8D5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p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vi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6235144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;</w:t>
      </w:r>
      <w:proofErr w:type="gramEnd"/>
    </w:p>
    <w:p w14:paraId="2958E74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while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1)</w:t>
      </w:r>
    </w:p>
    <w:p w14:paraId="52AD5AB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5F7D389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p-&gt;inf == "*")</w:t>
      </w:r>
    </w:p>
    <w:p w14:paraId="61F05E6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5D62910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29636E5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toll1(p-&gt;b-&gt;inf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668C2E6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toll2(p-&gt;n-&gt;inf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2ADC435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F101CF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1,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2;</w:t>
      </w:r>
      <w:proofErr w:type="gramEnd"/>
    </w:p>
    <w:p w14:paraId="08354BE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oll1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1;</w:t>
      </w:r>
      <w:proofErr w:type="gramEnd"/>
    </w:p>
    <w:p w14:paraId="7FAE0B5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oll2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2;</w:t>
      </w:r>
      <w:proofErr w:type="gramEnd"/>
    </w:p>
    <w:p w14:paraId="52F6502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4E6D43D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;</w:t>
      </w:r>
      <w:proofErr w:type="gramEnd"/>
    </w:p>
    <w:p w14:paraId="50CFF22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1 * s2);</w:t>
      </w:r>
    </w:p>
    <w:p w14:paraId="548ACA9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3);</w:t>
      </w:r>
    </w:p>
    <w:p w14:paraId="6B8A002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2835C6F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2;</w:t>
      </w:r>
      <w:proofErr w:type="gramEnd"/>
    </w:p>
    <w:p w14:paraId="321DEA7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;</w:t>
      </w:r>
      <w:proofErr w:type="gramEnd"/>
    </w:p>
    <w:p w14:paraId="40B9763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25F89CF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 if (p-&gt;inf == "/")</w:t>
      </w:r>
    </w:p>
    <w:p w14:paraId="4DAA245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1341066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40A0883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toll1(p-&gt;b-&gt;inf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6996B98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toll2(p-&gt;n-&gt;inf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657C96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0D5729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1,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2;</w:t>
      </w:r>
      <w:proofErr w:type="gramEnd"/>
    </w:p>
    <w:p w14:paraId="179906D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oll1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1;</w:t>
      </w:r>
      <w:proofErr w:type="gramEnd"/>
    </w:p>
    <w:p w14:paraId="64A7F14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oll2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2;</w:t>
      </w:r>
      <w:proofErr w:type="gramEnd"/>
    </w:p>
    <w:p w14:paraId="19DFCBE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399D56C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;</w:t>
      </w:r>
      <w:proofErr w:type="gramEnd"/>
    </w:p>
    <w:p w14:paraId="6417A4B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1 / s2);</w:t>
      </w:r>
    </w:p>
    <w:p w14:paraId="7A166A0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3);</w:t>
      </w:r>
    </w:p>
    <w:p w14:paraId="48ED6F5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57D4773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2;</w:t>
      </w:r>
      <w:proofErr w:type="gramEnd"/>
    </w:p>
    <w:p w14:paraId="0CEECF2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;</w:t>
      </w:r>
      <w:proofErr w:type="gramEnd"/>
    </w:p>
    <w:p w14:paraId="408CDD6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7716D65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</w:t>
      </w:r>
    </w:p>
    <w:p w14:paraId="422AAA1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79CC1B6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26434F1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7F3D690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1F3760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p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vi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2402E86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;</w:t>
      </w:r>
      <w:proofErr w:type="gramEnd"/>
    </w:p>
    <w:p w14:paraId="1E9A310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while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1)</w:t>
      </w:r>
    </w:p>
    <w:p w14:paraId="1C5888B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0B81381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p-&gt;inf == "+")</w:t>
      </w:r>
    </w:p>
    <w:p w14:paraId="77515D8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077E3DC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1115535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toll1(p-&gt;b-&gt;inf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7A29F13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toll2(p-&gt;n-&gt;inf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36188E7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71D8AC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1,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2;</w:t>
      </w:r>
      <w:proofErr w:type="gramEnd"/>
    </w:p>
    <w:p w14:paraId="736296B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oll1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1;</w:t>
      </w:r>
      <w:proofErr w:type="gramEnd"/>
    </w:p>
    <w:p w14:paraId="283CC5D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oll2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2;</w:t>
      </w:r>
      <w:proofErr w:type="gramEnd"/>
    </w:p>
    <w:p w14:paraId="3E7DCCF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B2C60F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;</w:t>
      </w:r>
      <w:proofErr w:type="gramEnd"/>
    </w:p>
    <w:p w14:paraId="708FCF2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1 + s2);</w:t>
      </w:r>
    </w:p>
    <w:p w14:paraId="580AB74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3);</w:t>
      </w:r>
    </w:p>
    <w:p w14:paraId="2E26DE5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242D640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2;</w:t>
      </w:r>
      <w:proofErr w:type="gramEnd"/>
    </w:p>
    <w:p w14:paraId="7C6292D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;</w:t>
      </w:r>
      <w:proofErr w:type="gramEnd"/>
    </w:p>
    <w:p w14:paraId="6CA8347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0BF0DA7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 if (p-&gt;inf == "-")</w:t>
      </w:r>
    </w:p>
    <w:p w14:paraId="31F929F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3ECAFD4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C63A13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toll1(p-&gt;b-&gt;inf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652D016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toll2(p-&gt;n-&gt;inf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0A9B329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EEFCB5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1,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2;</w:t>
      </w:r>
      <w:proofErr w:type="gramEnd"/>
    </w:p>
    <w:p w14:paraId="5058298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oll1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1;</w:t>
      </w:r>
      <w:proofErr w:type="gramEnd"/>
    </w:p>
    <w:p w14:paraId="613D51E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toll2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2;</w:t>
      </w:r>
      <w:proofErr w:type="gramEnd"/>
    </w:p>
    <w:p w14:paraId="087B86B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5EC3A7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;</w:t>
      </w:r>
      <w:proofErr w:type="gramEnd"/>
    </w:p>
    <w:p w14:paraId="528B466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inf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1 - s2);</w:t>
      </w:r>
    </w:p>
    <w:p w14:paraId="441914E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-&gt;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nex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3);</w:t>
      </w:r>
    </w:p>
    <w:p w14:paraId="11444EF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 p-&gt;n-&gt;b = p;</w:t>
      </w:r>
    </w:p>
    <w:p w14:paraId="0497350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2;</w:t>
      </w:r>
      <w:proofErr w:type="gramEnd"/>
    </w:p>
    <w:p w14:paraId="37D9FD5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;</w:t>
      </w:r>
      <w:proofErr w:type="gramEnd"/>
    </w:p>
    <w:p w14:paraId="40D914D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6300C62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NULL)</w:t>
      </w:r>
    </w:p>
    <w:p w14:paraId="2FBECEC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460EEDB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+;</w:t>
      </w:r>
      <w:proofErr w:type="gramEnd"/>
    </w:p>
    <w:p w14:paraId="45C1C43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}</w:t>
      </w:r>
    </w:p>
    <w:p w14:paraId="35916A2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</w:p>
    <w:p w14:paraId="26A2B49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</w:p>
    <w:p w14:paraId="4AF6A47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turn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vi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-&gt;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>inf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);</w:t>
      </w:r>
      <w:proofErr w:type="gramEnd"/>
    </w:p>
    <w:p w14:paraId="7310A8D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</w:p>
    <w:p w14:paraId="61296B9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// ищем скобки, если нашли, вызываем от них подсчёт,</w:t>
      </w:r>
    </w:p>
    <w:p w14:paraId="0D11378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// если скобок нет, то ищем все возведения в степень слева направо, считаем их</w:t>
      </w:r>
    </w:p>
    <w:p w14:paraId="688C0E4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// потом ищем все * и \, потом + и -</w:t>
      </w:r>
    </w:p>
    <w:p w14:paraId="600DC57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}</w:t>
      </w:r>
    </w:p>
    <w:p w14:paraId="0B5E2F9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</w:p>
    <w:p w14:paraId="375586C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>bool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hetak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>s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&amp; 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>x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)  // проверяет правильность выражения и считает его</w:t>
      </w:r>
    </w:p>
    <w:p w14:paraId="671F897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>{</w:t>
      </w:r>
    </w:p>
    <w:p w14:paraId="3FE9243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;</w:t>
      </w:r>
      <w:proofErr w:type="gramEnd"/>
    </w:p>
    <w:p w14:paraId="6E1E721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auto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u :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)</w:t>
      </w:r>
    </w:p>
    <w:p w14:paraId="210B099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3F7A97E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u == '(')</w:t>
      </w:r>
    </w:p>
    <w:p w14:paraId="5D215FE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6469714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 if (u == ')')</w:t>
      </w:r>
    </w:p>
    <w:p w14:paraId="3C2C298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0543083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;</w:t>
      </w:r>
      <w:proofErr w:type="gramEnd"/>
    </w:p>
    <w:p w14:paraId="779F522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0)</w:t>
      </w:r>
    </w:p>
    <w:p w14:paraId="361FFED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048008A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3ED9796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3813A39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if (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0)</w:t>
      </w:r>
    </w:p>
    <w:p w14:paraId="64768CC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330464D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string ss = "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";</w:t>
      </w:r>
      <w:proofErr w:type="gramEnd"/>
    </w:p>
    <w:p w14:paraId="4A9E950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auto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u :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)</w:t>
      </w:r>
    </w:p>
    <w:p w14:paraId="40C81B7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lastRenderedPageBreak/>
        <w:t xml:space="preserve">        {</w:t>
      </w:r>
    </w:p>
    <w:p w14:paraId="57D2699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u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' ')</w:t>
      </w:r>
    </w:p>
    <w:p w14:paraId="3E2A8D8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ss += {u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};</w:t>
      </w:r>
      <w:proofErr w:type="gramEnd"/>
    </w:p>
    <w:p w14:paraId="0183E6D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3C3C3A9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ss += "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";</w:t>
      </w:r>
      <w:proofErr w:type="gramEnd"/>
    </w:p>
    <w:p w14:paraId="6DA0CDA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*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ele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new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4CFE95A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sti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* p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ele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5DC0DA3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bool f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4A7FB3E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;</w:t>
      </w:r>
      <w:proofErr w:type="gramEnd"/>
    </w:p>
    <w:p w14:paraId="2024F1B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bool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445ADD8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bool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6CF1D6F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.size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) - 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, f = !f)</w:t>
      </w:r>
    </w:p>
    <w:p w14:paraId="14D0A7C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23C18CC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if (f)</w:t>
      </w:r>
    </w:p>
    <w:p w14:paraId="5342A86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3F443A4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/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число</w:t>
      </w:r>
      <w:proofErr w:type="spellEnd"/>
    </w:p>
    <w:p w14:paraId="377CD07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&gt;= '0' &amp;&amp; 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&lt;= '9')</w:t>
      </w:r>
    </w:p>
    <w:p w14:paraId="4A557BA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4C75B87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bool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5B33992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stri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chi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{ ss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};</w:t>
      </w:r>
    </w:p>
    <w:p w14:paraId="6587762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while (true)</w:t>
      </w:r>
    </w:p>
    <w:p w14:paraId="18CBF80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{</w:t>
      </w:r>
    </w:p>
    <w:p w14:paraId="63F7F4A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if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3A723E2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{</w:t>
      </w:r>
    </w:p>
    <w:p w14:paraId="4BC8406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i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!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&gt;= '0' &amp;&amp; 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&lt;= '9') || 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.'))</w:t>
      </w:r>
    </w:p>
    <w:p w14:paraId="5C5C8E0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{</w:t>
      </w:r>
    </w:p>
    <w:p w14:paraId="65C0B89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i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!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otr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2D767F3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chi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</w:p>
    <w:p w14:paraId="35FABB8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else</w:t>
      </w:r>
    </w:p>
    <w:p w14:paraId="6EF897A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"-" +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chi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</w:p>
    <w:p w14:paraId="51E0018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19A7295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3CEA39F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00BE6B2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reak;</w:t>
      </w:r>
      <w:proofErr w:type="gramEnd"/>
    </w:p>
    <w:p w14:paraId="2421C0B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3DEBD90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.')</w:t>
      </w:r>
    </w:p>
    <w:p w14:paraId="1BF1694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{</w:t>
      </w:r>
    </w:p>
    <w:p w14:paraId="17616DE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chi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'.';</w:t>
      </w:r>
      <w:proofErr w:type="gramEnd"/>
    </w:p>
    <w:p w14:paraId="0FC273A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31DC097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i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!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 + 1] &gt;= '0' &amp;&amp; 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 + 1] &lt;= '9'))</w:t>
      </w:r>
    </w:p>
    <w:p w14:paraId="6162EED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2B72AB0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69188A2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else</w:t>
      </w:r>
    </w:p>
    <w:p w14:paraId="6D78ED1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{</w:t>
      </w:r>
    </w:p>
    <w:p w14:paraId="532D171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chi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{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};</w:t>
      </w:r>
    </w:p>
    <w:p w14:paraId="03DB0DE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05B0C37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94670D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}</w:t>
      </w:r>
    </w:p>
    <w:p w14:paraId="4E6390B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else</w:t>
      </w:r>
    </w:p>
    <w:p w14:paraId="5CB3A78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{</w:t>
      </w:r>
    </w:p>
    <w:p w14:paraId="732FBBB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i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!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&gt;= '0' &amp;&amp; 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&lt;= '9'))</w:t>
      </w:r>
    </w:p>
    <w:p w14:paraId="0941401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{</w:t>
      </w:r>
    </w:p>
    <w:p w14:paraId="274549E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i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!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otr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2831646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chi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</w:p>
    <w:p w14:paraId="09E4DD4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else</w:t>
      </w:r>
    </w:p>
    <w:p w14:paraId="2C0A49F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"-" +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chi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</w:p>
    <w:p w14:paraId="21C503D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1E30366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3AA3E03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3BDD6CC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reak;</w:t>
      </w:r>
      <w:proofErr w:type="gramEnd"/>
    </w:p>
    <w:p w14:paraId="38A3F7F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056CDCD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else</w:t>
      </w:r>
    </w:p>
    <w:p w14:paraId="3C6094E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{</w:t>
      </w:r>
    </w:p>
    <w:p w14:paraId="603CF3E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chi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{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};</w:t>
      </w:r>
    </w:p>
    <w:p w14:paraId="1D65AF2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60FE050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}</w:t>
      </w:r>
    </w:p>
    <w:p w14:paraId="0C1483F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0A165B3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}</w:t>
      </w:r>
    </w:p>
    <w:p w14:paraId="16B61C5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6369AA1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67AE291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1F6A315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 if 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== 'e')</w:t>
      </w:r>
    </w:p>
    <w:p w14:paraId="47F2B67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454F868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i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!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otr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16E85D2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exp(1)));</w:t>
      </w:r>
    </w:p>
    <w:p w14:paraId="6B49996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else</w:t>
      </w:r>
    </w:p>
    <w:p w14:paraId="018EB2C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-exp(1)));</w:t>
      </w:r>
    </w:p>
    <w:p w14:paraId="5A6E26B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4ED0BFF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3961E2A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7B407AF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73BABB0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5DA5350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25F0771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 if 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== 'p')</w:t>
      </w:r>
    </w:p>
    <w:p w14:paraId="151622A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0D3CEE7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')</w:t>
      </w:r>
    </w:p>
    <w:p w14:paraId="7595E84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{</w:t>
      </w:r>
    </w:p>
    <w:p w14:paraId="12FC045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i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!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otr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693E774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si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1) * 2));</w:t>
      </w:r>
    </w:p>
    <w:p w14:paraId="1C72050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else</w:t>
      </w:r>
    </w:p>
    <w:p w14:paraId="5D37C68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-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si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1) * 2));</w:t>
      </w:r>
    </w:p>
    <w:p w14:paraId="3FC7A22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68A470B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0785A97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2DC3643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3BE97DD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078D300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}</w:t>
      </w:r>
    </w:p>
    <w:p w14:paraId="4E77E8E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else</w:t>
      </w:r>
    </w:p>
    <w:p w14:paraId="692F1C3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4F5A678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5A43C34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4A7249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 if 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== 'l')</w:t>
      </w:r>
    </w:p>
    <w:p w14:paraId="4B340F6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2740763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n')</w:t>
      </w:r>
    </w:p>
    <w:p w14:paraId="6F0480A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{</w:t>
      </w:r>
    </w:p>
    <w:p w14:paraId="1AC8BB5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== '(')</w:t>
      </w:r>
    </w:p>
    <w:p w14:paraId="21C7103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{</w:t>
      </w:r>
    </w:p>
    <w:p w14:paraId="6CC6804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ln");</w:t>
      </w:r>
    </w:p>
    <w:p w14:paraId="1634CDC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02C75A5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(");</w:t>
      </w:r>
    </w:p>
    <w:p w14:paraId="34E13F3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40427CF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51C00C3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4FA215B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2;</w:t>
      </w:r>
      <w:proofErr w:type="gramEnd"/>
    </w:p>
    <w:p w14:paraId="1828D97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!f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</w:p>
    <w:p w14:paraId="722C647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2C1794E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}</w:t>
      </w:r>
    </w:p>
    <w:p w14:paraId="1FB75F9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58DC0F1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}</w:t>
      </w:r>
    </w:p>
    <w:p w14:paraId="0D3C6F6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628B82A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1D2073F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10DE47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 if 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== 'c')</w:t>
      </w:r>
    </w:p>
    <w:p w14:paraId="0D03386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4F97623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o')</w:t>
      </w:r>
    </w:p>
    <w:p w14:paraId="7DA0CAE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{</w:t>
      </w:r>
    </w:p>
    <w:p w14:paraId="1C9541D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== 's')</w:t>
      </w:r>
    </w:p>
    <w:p w14:paraId="250B658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{</w:t>
      </w:r>
    </w:p>
    <w:p w14:paraId="41424A5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] == '(')</w:t>
      </w:r>
    </w:p>
    <w:p w14:paraId="272A360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lastRenderedPageBreak/>
        <w:t xml:space="preserve">                            {</w:t>
      </w:r>
    </w:p>
    <w:p w14:paraId="1967AF9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cos");</w:t>
      </w:r>
    </w:p>
    <w:p w14:paraId="39C90AA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70AA82B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(");</w:t>
      </w:r>
    </w:p>
    <w:p w14:paraId="5866268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61E03CB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7285289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797418D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3;</w:t>
      </w:r>
      <w:proofErr w:type="gramEnd"/>
    </w:p>
    <w:p w14:paraId="75E9585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!f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</w:p>
    <w:p w14:paraId="13EF5EB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6111939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7A5793B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0CC9E1F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}</w:t>
      </w:r>
    </w:p>
    <w:p w14:paraId="37EE938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569E70D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}</w:t>
      </w:r>
    </w:p>
    <w:p w14:paraId="175CD1C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5EE8DD6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2682293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A73B4F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 if 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== 't')</w:t>
      </w:r>
    </w:p>
    <w:p w14:paraId="73F231F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2D746A9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a')</w:t>
      </w:r>
    </w:p>
    <w:p w14:paraId="662AC96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{</w:t>
      </w:r>
    </w:p>
    <w:p w14:paraId="127D290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== 'n')</w:t>
      </w:r>
    </w:p>
    <w:p w14:paraId="669B6BE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{</w:t>
      </w:r>
    </w:p>
    <w:p w14:paraId="7388250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] == '(')</w:t>
      </w:r>
    </w:p>
    <w:p w14:paraId="49019E1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{</w:t>
      </w:r>
    </w:p>
    <w:p w14:paraId="5E1BA24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tan");</w:t>
      </w:r>
    </w:p>
    <w:p w14:paraId="652CDB7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04ECA9D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(");</w:t>
      </w:r>
    </w:p>
    <w:p w14:paraId="063B903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361961C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06C9058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68E5FE0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3;</w:t>
      </w:r>
      <w:proofErr w:type="gramEnd"/>
    </w:p>
    <w:p w14:paraId="5A4E772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!f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</w:p>
    <w:p w14:paraId="0F3D161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35862A4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7711CF0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013FE71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}</w:t>
      </w:r>
    </w:p>
    <w:p w14:paraId="0B91CD0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7374482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}</w:t>
      </w:r>
    </w:p>
    <w:p w14:paraId="4F021DF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1F44315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1626DC8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BE7312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 if 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== 's')</w:t>
      </w:r>
    </w:p>
    <w:p w14:paraId="1F54DC7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159B7A0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')</w:t>
      </w:r>
    </w:p>
    <w:p w14:paraId="08A6525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{</w:t>
      </w:r>
    </w:p>
    <w:p w14:paraId="6FB1929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== 'n')</w:t>
      </w:r>
    </w:p>
    <w:p w14:paraId="0A52AE6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{</w:t>
      </w:r>
    </w:p>
    <w:p w14:paraId="20F8D08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] == '(')</w:t>
      </w:r>
    </w:p>
    <w:p w14:paraId="0464863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{</w:t>
      </w:r>
    </w:p>
    <w:p w14:paraId="1F7E98A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sin");</w:t>
      </w:r>
    </w:p>
    <w:p w14:paraId="56B3AF0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464EE11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(");</w:t>
      </w:r>
    </w:p>
    <w:p w14:paraId="5B1DC34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1FD9AD8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7CE1C32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7C082C6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3;</w:t>
      </w:r>
      <w:proofErr w:type="gramEnd"/>
    </w:p>
    <w:p w14:paraId="609C035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!f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</w:p>
    <w:p w14:paraId="5C38388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73DD87C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14AEDD5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136E632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}</w:t>
      </w:r>
    </w:p>
    <w:p w14:paraId="0CDE44A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45FD909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}</w:t>
      </w:r>
    </w:p>
    <w:p w14:paraId="2B9FDDD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else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q')</w:t>
      </w:r>
    </w:p>
    <w:p w14:paraId="2F0E992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{</w:t>
      </w:r>
    </w:p>
    <w:p w14:paraId="5E159C3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== 'r')</w:t>
      </w:r>
    </w:p>
    <w:p w14:paraId="7E17F02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{</w:t>
      </w:r>
    </w:p>
    <w:p w14:paraId="77641A9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] == 't')</w:t>
      </w:r>
    </w:p>
    <w:p w14:paraId="565E30A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{</w:t>
      </w:r>
    </w:p>
    <w:p w14:paraId="767E8B3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4] == '(')</w:t>
      </w:r>
    </w:p>
    <w:p w14:paraId="6FAF3DB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{</w:t>
      </w:r>
    </w:p>
    <w:p w14:paraId="30E001E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sqrt");</w:t>
      </w:r>
    </w:p>
    <w:p w14:paraId="1CB4F19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64A4704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(");</w:t>
      </w:r>
    </w:p>
    <w:p w14:paraId="1373AEB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58020C9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61AA484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5CA3F84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4;</w:t>
      </w:r>
      <w:proofErr w:type="gramEnd"/>
    </w:p>
    <w:p w14:paraId="19789AE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!f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</w:p>
    <w:p w14:paraId="42DA707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5119976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}</w:t>
      </w:r>
    </w:p>
    <w:p w14:paraId="5DD2A5F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753589C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21F3BF6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1F03CFE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}</w:t>
      </w:r>
    </w:p>
    <w:p w14:paraId="704ABA4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DDA652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3E677E2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}</w:t>
      </w:r>
    </w:p>
    <w:p w14:paraId="235EA6A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012C5FB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1E618DE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1F8ECD1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 if 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== 'a')</w:t>
      </w:r>
    </w:p>
    <w:p w14:paraId="445F94D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21DE8A6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c')</w:t>
      </w:r>
    </w:p>
    <w:p w14:paraId="7170AF1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{</w:t>
      </w:r>
    </w:p>
    <w:p w14:paraId="0AF8FF9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== 'o')</w:t>
      </w:r>
    </w:p>
    <w:p w14:paraId="0D72D4D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{</w:t>
      </w:r>
    </w:p>
    <w:p w14:paraId="095B4B4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] == 's')</w:t>
      </w:r>
    </w:p>
    <w:p w14:paraId="0E63346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{</w:t>
      </w:r>
    </w:p>
    <w:p w14:paraId="0EDE8FA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4] == '(')</w:t>
      </w:r>
    </w:p>
    <w:p w14:paraId="0B3944D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{</w:t>
      </w:r>
    </w:p>
    <w:p w14:paraId="2F12EA2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co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");</w:t>
      </w:r>
    </w:p>
    <w:p w14:paraId="03AD082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201D6B1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(");</w:t>
      </w:r>
    </w:p>
    <w:p w14:paraId="23A17B4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05029E7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508729D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6C5D877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4;</w:t>
      </w:r>
      <w:proofErr w:type="gramEnd"/>
    </w:p>
    <w:p w14:paraId="5B235A1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!f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</w:p>
    <w:p w14:paraId="7645020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506C555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}</w:t>
      </w:r>
    </w:p>
    <w:p w14:paraId="6712891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4D22818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3FCF5AF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10E2013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}</w:t>
      </w:r>
    </w:p>
    <w:p w14:paraId="4956418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0D1C8CA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}</w:t>
      </w:r>
    </w:p>
    <w:p w14:paraId="1B4C5D0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else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t')</w:t>
      </w:r>
    </w:p>
    <w:p w14:paraId="5B9A7DA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{</w:t>
      </w:r>
    </w:p>
    <w:p w14:paraId="50D3903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== 'a')</w:t>
      </w:r>
    </w:p>
    <w:p w14:paraId="5F5157D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{</w:t>
      </w:r>
    </w:p>
    <w:p w14:paraId="4EA2B6B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] == 'n')</w:t>
      </w:r>
    </w:p>
    <w:p w14:paraId="5348FA8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{</w:t>
      </w:r>
    </w:p>
    <w:p w14:paraId="31C0CC2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4] == '(')</w:t>
      </w:r>
    </w:p>
    <w:p w14:paraId="4C65320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{</w:t>
      </w:r>
    </w:p>
    <w:p w14:paraId="613D67B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ta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");</w:t>
      </w:r>
    </w:p>
    <w:p w14:paraId="0BC1FA7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2BB3105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(");</w:t>
      </w:r>
    </w:p>
    <w:p w14:paraId="0F8669F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329B0CF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014CD4A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lastRenderedPageBreak/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7B8675E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4;</w:t>
      </w:r>
      <w:proofErr w:type="gramEnd"/>
    </w:p>
    <w:p w14:paraId="70665FC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!f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</w:p>
    <w:p w14:paraId="227575D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0F37830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}</w:t>
      </w:r>
    </w:p>
    <w:p w14:paraId="5FAA013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17FDE09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019CF3F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7D491E8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}</w:t>
      </w:r>
    </w:p>
    <w:p w14:paraId="7925174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1EFAFC4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}</w:t>
      </w:r>
    </w:p>
    <w:p w14:paraId="1DADD30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else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s')</w:t>
      </w:r>
    </w:p>
    <w:p w14:paraId="308601E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{</w:t>
      </w:r>
    </w:p>
    <w:p w14:paraId="2003912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== '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')</w:t>
      </w:r>
    </w:p>
    <w:p w14:paraId="43E51CC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{</w:t>
      </w:r>
    </w:p>
    <w:p w14:paraId="478EB9D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3] == 'n')</w:t>
      </w:r>
    </w:p>
    <w:p w14:paraId="497B5C7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{</w:t>
      </w:r>
    </w:p>
    <w:p w14:paraId="1C98384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4] == '(')</w:t>
      </w:r>
    </w:p>
    <w:p w14:paraId="16B2A70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{</w:t>
      </w:r>
    </w:p>
    <w:p w14:paraId="5EBD63D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si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");</w:t>
      </w:r>
    </w:p>
    <w:p w14:paraId="22AD36A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6A1794C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(");</w:t>
      </w:r>
    </w:p>
    <w:p w14:paraId="25B3F29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036E18D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31BCD53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344C6D4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4;</w:t>
      </w:r>
      <w:proofErr w:type="gramEnd"/>
    </w:p>
    <w:p w14:paraId="730935E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!f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</w:p>
    <w:p w14:paraId="4364C09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0B3D688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}</w:t>
      </w:r>
    </w:p>
    <w:p w14:paraId="4DE0C13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426031B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}</w:t>
      </w:r>
    </w:p>
    <w:p w14:paraId="7F602D2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27B1B5D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}</w:t>
      </w:r>
    </w:p>
    <w:p w14:paraId="6799F69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1896A20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}</w:t>
      </w:r>
    </w:p>
    <w:p w14:paraId="65D2BAD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else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60568AD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731957E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 if 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== '(')</w:t>
      </w:r>
    </w:p>
    <w:p w14:paraId="2E4E5E8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0F8C8B8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"(");</w:t>
      </w:r>
    </w:p>
    <w:p w14:paraId="1DD2706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2D2EBA2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74A8D78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!f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</w:p>
    <w:p w14:paraId="0C61B3C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1B39DF3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1635DEC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 if 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== '-' &amp;&amp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2BAF89C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08454DD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!f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</w:p>
    <w:p w14:paraId="65C813E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47B1A81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058971C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04DE1AA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</w:t>
      </w:r>
    </w:p>
    <w:p w14:paraId="57B1908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52032BD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5EB4CC6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5912D00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41C38E5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else</w:t>
      </w:r>
    </w:p>
    <w:p w14:paraId="063935E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{</w:t>
      </w:r>
    </w:p>
    <w:p w14:paraId="5BD536D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1DA55C6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/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znak</w:t>
      </w:r>
      <w:proofErr w:type="spellEnd"/>
    </w:p>
    <w:p w14:paraId="6BD698C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zn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))</w:t>
      </w:r>
    </w:p>
    <w:p w14:paraId="22B027C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5AF3696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{ 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});</w:t>
      </w:r>
    </w:p>
    <w:p w14:paraId="471F089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0C98FB2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63E78B1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if 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= ' ')</w:t>
      </w:r>
    </w:p>
    <w:p w14:paraId="44CECFB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4D0440D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3738D81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/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koba</w:t>
      </w:r>
      <w:proofErr w:type="spellEnd"/>
    </w:p>
    <w:p w14:paraId="1AC5DB1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 if (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== ')')</w:t>
      </w:r>
    </w:p>
    <w:p w14:paraId="3372F62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5C5AB04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add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, { ss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});</w:t>
      </w:r>
    </w:p>
    <w:p w14:paraId="1E2979C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p = p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38315C9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58B93D5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 !f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</w:p>
    <w:p w14:paraId="5573B09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524B47B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//err</w:t>
      </w:r>
    </w:p>
    <w:p w14:paraId="2D0BC2D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else</w:t>
      </w:r>
    </w:p>
    <w:p w14:paraId="373DF61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5F16973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00B4D28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33FE71C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}</w:t>
      </w:r>
    </w:p>
    <w:p w14:paraId="43605B4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29A92A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5EF95A1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if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sot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1F016E5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alse;</w:t>
      </w:r>
      <w:proofErr w:type="gramEnd"/>
    </w:p>
    <w:p w14:paraId="14F28E2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ele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ele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;</w:t>
      </w:r>
      <w:proofErr w:type="gramEnd"/>
    </w:p>
    <w:p w14:paraId="3843DE0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ele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-&gt;b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ULL;</w:t>
      </w:r>
      <w:proofErr w:type="gramEnd"/>
    </w:p>
    <w:p w14:paraId="1EAABD4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stri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ogo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dcheta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ele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</w:p>
    <w:p w14:paraId="172BAF0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togo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01E734E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s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;</w:t>
      </w:r>
      <w:proofErr w:type="gramEnd"/>
    </w:p>
    <w:p w14:paraId="1DE6529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rue;</w:t>
      </w:r>
      <w:proofErr w:type="gramEnd"/>
    </w:p>
    <w:p w14:paraId="27FA892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16C6D0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</w:t>
      </w:r>
    </w:p>
    <w:p w14:paraId="47A00A9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//</w:t>
      </w:r>
    </w:p>
    <w:p w14:paraId="61C373F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224573A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// Func to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Znach</w:t>
      </w:r>
      <w:proofErr w:type="spellEnd"/>
    </w:p>
    <w:p w14:paraId="5D73614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use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tring f,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 &amp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2E66D74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3A5E72E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lo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.size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)-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=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-)</w:t>
      </w:r>
    </w:p>
    <w:p w14:paraId="546AB7C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1D19E99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for (long j = 0; j&lt;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.size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)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j++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0622656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if (f[j] == 'x')</w:t>
      </w:r>
    </w:p>
    <w:p w14:paraId="7099C2D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{</w:t>
      </w:r>
    </w:p>
    <w:p w14:paraId="55D48D7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string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5643121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for (long k = 1; k &lt;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.size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) &amp;&amp; j + k &l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.size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); k++)</w:t>
      </w:r>
    </w:p>
    <w:p w14:paraId="66193D9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j + k];</w:t>
      </w:r>
    </w:p>
    <w:p w14:paraId="715BB54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if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)</w:t>
      </w:r>
    </w:p>
    <w:p w14:paraId="664610D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if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&lt; 0)</w:t>
      </w:r>
    </w:p>
    <w:p w14:paraId="29014D8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f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.replace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j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.size()+1, "("+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)+")");</w:t>
      </w:r>
    </w:p>
    <w:p w14:paraId="320898E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else</w:t>
      </w:r>
    </w:p>
    <w:p w14:paraId="0EDD98E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f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.replace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j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).size()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o_string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));</w:t>
      </w:r>
    </w:p>
    <w:p w14:paraId="663E987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}</w:t>
      </w:r>
    </w:p>
    <w:p w14:paraId="0A6D392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1B3627B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n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;</w:t>
      </w:r>
      <w:proofErr w:type="gramEnd"/>
    </w:p>
    <w:p w14:paraId="079D96A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if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!chetak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f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n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)</w:t>
      </w:r>
    </w:p>
    <w:p w14:paraId="43AA61D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{</w:t>
      </w:r>
    </w:p>
    <w:p w14:paraId="7A78134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ou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&lt;&lt; "Неправильный формат ввода! Проверьте правильность функций.";</w:t>
      </w:r>
    </w:p>
    <w:p w14:paraId="6B89528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    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retur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1;</w:t>
      </w:r>
      <w:proofErr w:type="gramEnd"/>
    </w:p>
    <w:p w14:paraId="0E2FF21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606634B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return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n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4C022A3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</w:t>
      </w:r>
    </w:p>
    <w:p w14:paraId="0A19C3D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//</w:t>
      </w:r>
    </w:p>
    <w:p w14:paraId="1979E1E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3DB03A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// Points to Splain</w:t>
      </w:r>
    </w:p>
    <w:p w14:paraId="3427D6C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rogonka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 f,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 h, int n)</w:t>
      </w:r>
    </w:p>
    <w:p w14:paraId="7766E09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40C1D97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lastRenderedPageBreak/>
        <w:t xml:space="preserve">        //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vvod</w:t>
      </w:r>
      <w:proofErr w:type="spellEnd"/>
    </w:p>
    <w:p w14:paraId="67C08C7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 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;</w:t>
      </w:r>
      <w:proofErr w:type="gramEnd"/>
    </w:p>
    <w:p w14:paraId="60D969B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 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;</w:t>
      </w:r>
      <w:proofErr w:type="gramEnd"/>
    </w:p>
    <w:p w14:paraId="0FB9DCC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 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n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6856F6A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B4198B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 - 2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4E8CB73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075C9F7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2 * (h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+ h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));</w:t>
      </w:r>
    </w:p>
    <w:p w14:paraId="075DF80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3B0060E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1891971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 - 2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245F2BA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721A394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.push_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6 * ((f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- f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) / h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- (f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- f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) / h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));</w:t>
      </w:r>
    </w:p>
    <w:p w14:paraId="7315091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090A107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2269B1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//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het</w:t>
      </w:r>
      <w:proofErr w:type="spellEnd"/>
    </w:p>
    <w:p w14:paraId="7E18B6D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 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- 2);</w:t>
      </w:r>
    </w:p>
    <w:p w14:paraId="152B4F1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 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u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n - 2); /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альфи</w:t>
      </w:r>
      <w:proofErr w:type="spellEnd"/>
    </w:p>
    <w:p w14:paraId="3986F2D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 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n - 2); /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бета</w:t>
      </w:r>
      <w:proofErr w:type="spellEnd"/>
    </w:p>
    <w:p w14:paraId="091FCE4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] = b[0]; u[0] = h[2] / y[0]; o[0] = d[0] / y[0];</w:t>
      </w:r>
    </w:p>
    <w:p w14:paraId="2438F99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 - 3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38CB1AF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62D6A07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y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= b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+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* u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1];</w:t>
      </w:r>
    </w:p>
    <w:p w14:paraId="5ED7DA0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u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/ y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;</w:t>
      </w:r>
    </w:p>
    <w:p w14:paraId="19D48A6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o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= (d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-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* o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1]) / y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;</w:t>
      </w:r>
    </w:p>
    <w:p w14:paraId="09CF347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6D1B996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- 3] = b[n - 3] + h[n - 2] * u[n - 4];</w:t>
      </w:r>
    </w:p>
    <w:p w14:paraId="56D91A2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- 3] = (d[n - 3] - h[n - 2] * o[n - 4]) / y[n - 3];</w:t>
      </w:r>
    </w:p>
    <w:p w14:paraId="61CC147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D3A071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/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tvet</w:t>
      </w:r>
      <w:proofErr w:type="spellEnd"/>
    </w:p>
    <w:p w14:paraId="662E48A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0]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n - 1] = 0;</w:t>
      </w:r>
    </w:p>
    <w:p w14:paraId="18A720E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 - 2] = o[n - 3];</w:t>
      </w:r>
    </w:p>
    <w:p w14:paraId="5EA590F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n - 4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= -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-)</w:t>
      </w:r>
    </w:p>
    <w:p w14:paraId="10B707C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58B34CE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= u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*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+ o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;</w:t>
      </w:r>
    </w:p>
    <w:p w14:paraId="7199A59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2E73494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//end</w:t>
      </w:r>
    </w:p>
    <w:p w14:paraId="17CE3EE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evya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5E50A45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evyaz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[1] * b[0] -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2] * h[2] - d[0]);</w:t>
      </w:r>
    </w:p>
    <w:p w14:paraId="56BCCDA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2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 - 4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242A872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evyaz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* h[2] +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1] * b[2] -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2] * h[2] - d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);</w:t>
      </w:r>
    </w:p>
    <w:p w14:paraId="0E8F332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evyaz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[n - 3] * h[2] +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n - 2] * b[2] - d[n - 3]);</w:t>
      </w:r>
    </w:p>
    <w:p w14:paraId="26A9B55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79F569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return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16CB078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</w:t>
      </w:r>
    </w:p>
    <w:p w14:paraId="05ED746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196840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plai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x, vector&lt;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&gt;&amp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,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&amp; p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0653013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39636A1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(x - p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35E8B22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tmp2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w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, 2);</w:t>
      </w:r>
    </w:p>
    <w:p w14:paraId="3B08321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tmp3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w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, 3);</w:t>
      </w:r>
    </w:p>
    <w:p w14:paraId="4475F8E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0]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+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1]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*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+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2]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*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ow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2) / 2 +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3]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* pow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, 3) / 6;</w:t>
      </w:r>
    </w:p>
    <w:p w14:paraId="7CDB061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return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rez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7984AAF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</w:t>
      </w:r>
    </w:p>
    <w:p w14:paraId="719EC7A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//</w:t>
      </w:r>
    </w:p>
    <w:p w14:paraId="735D2A8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834678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int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main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6D75CAE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{</w:t>
      </w:r>
    </w:p>
    <w:p w14:paraId="5AF6576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etConsoleC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1251);  /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Подключаем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ввод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русских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букв</w:t>
      </w:r>
      <w:proofErr w:type="spellEnd"/>
    </w:p>
    <w:p w14:paraId="3784404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etConsoleOutputC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1251);</w:t>
      </w:r>
    </w:p>
    <w:p w14:paraId="67A26AD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CE9706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int n = 0; double e = 1; //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размерность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погрешность</w:t>
      </w:r>
      <w:proofErr w:type="spellEnd"/>
    </w:p>
    <w:p w14:paraId="028AF9E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double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>xo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= 0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= 1; // начальная и конечная точки</w:t>
      </w:r>
    </w:p>
    <w:p w14:paraId="28A14FB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vector&lt;string&g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*(new vector&lt;string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)); /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список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функций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в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виде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строк</w:t>
      </w:r>
      <w:proofErr w:type="spellEnd"/>
    </w:p>
    <w:p w14:paraId="4F7BAF3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FuncZna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*(new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)); /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список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начальных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условий</w:t>
      </w:r>
      <w:proofErr w:type="spellEnd"/>
    </w:p>
    <w:p w14:paraId="56FDC75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</w:p>
    <w:p w14:paraId="60D63AB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*(new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);    //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список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иксов</w:t>
      </w:r>
      <w:proofErr w:type="spellEnd"/>
    </w:p>
    <w:p w14:paraId="15964E1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vector&lt;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&g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*(new vector&lt;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&gt;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)); /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список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игриков</w:t>
      </w:r>
      <w:proofErr w:type="spellEnd"/>
    </w:p>
    <w:p w14:paraId="423EFEF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</w:p>
    <w:p w14:paraId="05C7C9B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try</w:t>
      </w:r>
    </w:p>
    <w:p w14:paraId="5C92E4C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0A5F519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fstrea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"func.txt"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05CA5A5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;</w:t>
      </w:r>
      <w:proofErr w:type="gramEnd"/>
    </w:p>
    <w:p w14:paraId="3EF8637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&gt;&gt; 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>e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; //две строки для размерности и погрешности</w:t>
      </w:r>
    </w:p>
    <w:p w14:paraId="5A0CBE5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unc.clear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);</w:t>
      </w:r>
    </w:p>
    <w:p w14:paraId="35EF284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int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32EA3F9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5F960BA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stri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1A49B4F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unc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); // n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строк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записи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функций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переменные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обозначаются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как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xi</w:t>
      </w:r>
    </w:p>
    <w:p w14:paraId="18AF995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                     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/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/ ,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где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- число от 1 и до 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>n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;</w:t>
      </w:r>
    </w:p>
    <w:p w14:paraId="239B120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                             // Аргумент функций обозначается как х0;</w:t>
      </w:r>
    </w:p>
    <w:p w14:paraId="0F1035F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}</w:t>
      </w:r>
    </w:p>
    <w:p w14:paraId="7BF33C3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&gt;&gt; </w:t>
      </w:r>
      <w:r w:rsidRPr="00E90AEC">
        <w:rPr>
          <w:rStyle w:val="ImportTok"/>
          <w:rFonts w:asciiTheme="minorHAnsi" w:hAnsiTheme="minorHAnsi" w:cstheme="minorHAnsi"/>
          <w:sz w:val="18"/>
          <w:szCs w:val="18"/>
        </w:rPr>
        <w:t>xo</w:t>
      </w: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; // единая начальная точка</w:t>
      </w:r>
    </w:p>
    <w:p w14:paraId="3D5AE58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&gt;&g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>; // единая конечная точка</w:t>
      </w:r>
    </w:p>
    <w:p w14:paraId="6323245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  <w:lang w:val="ru-RU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FuncZnach.clea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636B47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int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0BB6FBC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05E6998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double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7A9C906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FuncZnach.push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tmp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); /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значения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в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этой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точке</w:t>
      </w:r>
      <w:proofErr w:type="spellEnd"/>
    </w:p>
    <w:p w14:paraId="635CC0B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785B26A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r.close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);</w:t>
      </w:r>
    </w:p>
    <w:p w14:paraId="5BE657D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</w:t>
      </w:r>
    </w:p>
    <w:p w14:paraId="2EC3B8A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catch(double)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{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out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&lt; 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Неправильный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формат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ввода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!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Проверьте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файл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"; return 0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 }</w:t>
      </w:r>
      <w:proofErr w:type="gramEnd"/>
    </w:p>
    <w:p w14:paraId="2590B73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</w:p>
    <w:p w14:paraId="3BD08D5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h, x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o;</w:t>
      </w:r>
      <w:proofErr w:type="gramEnd"/>
    </w:p>
    <w:p w14:paraId="4ACA574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lo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(long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xo) / e ) + 1;</w:t>
      </w:r>
    </w:p>
    <w:p w14:paraId="4F84475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if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5)</w:t>
      </w:r>
    </w:p>
    <w:p w14:paraId="20B1C60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=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6;</w:t>
      </w:r>
      <w:proofErr w:type="gramEnd"/>
    </w:p>
    <w:p w14:paraId="5F07945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h =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xo) /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40D2F9F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8CB63B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Points.push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xo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2DBC990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Points.push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FuncZnach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3746803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while (x &l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26B1E1C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112F455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1;</w:t>
      </w:r>
      <w:proofErr w:type="gramEnd"/>
    </w:p>
    <w:p w14:paraId="5D830CD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2;</w:t>
      </w:r>
      <w:proofErr w:type="gramEnd"/>
    </w:p>
    <w:p w14:paraId="07907AD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3;</w:t>
      </w:r>
      <w:proofErr w:type="gramEnd"/>
    </w:p>
    <w:p w14:paraId="4CC5185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4;</w:t>
      </w:r>
      <w:proofErr w:type="gramEnd"/>
    </w:p>
    <w:p w14:paraId="4043AF1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7FA0543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extZna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44CB22B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0);</w:t>
      </w:r>
    </w:p>
    <w:p w14:paraId="40006A0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lo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6AF05F5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0);</w:t>
      </w:r>
    </w:p>
    <w:p w14:paraId="228578E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757CCF1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] = x;</w:t>
      </w:r>
    </w:p>
    <w:p w14:paraId="5022CCD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long j = 1; j &lt; n + 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j++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621992F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[j]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FuncZna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j - 1];</w:t>
      </w:r>
    </w:p>
    <w:p w14:paraId="0A27404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lo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1ED8DE7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k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1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_back( h *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use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);</w:t>
      </w:r>
    </w:p>
    <w:p w14:paraId="00DC82A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268D3CA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] += h / 2;</w:t>
      </w:r>
    </w:p>
    <w:p w14:paraId="135D83E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long j = 1; j &lt; n + 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j++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059B009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[j]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FuncZna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j - 1] + k1[j - 1] / 2;</w:t>
      </w:r>
    </w:p>
    <w:p w14:paraId="267268C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lo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0E295F5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k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2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_back(h *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use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);</w:t>
      </w:r>
    </w:p>
    <w:p w14:paraId="643A3BD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2915A88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long j = 1; j &lt; n + 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j++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3EEE9B2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[j]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FuncZna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j - 1] + k2[j - 1] / 2;</w:t>
      </w:r>
    </w:p>
    <w:p w14:paraId="62C41BA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lo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1865139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k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3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_back(h *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use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);</w:t>
      </w:r>
    </w:p>
    <w:p w14:paraId="78AD0D0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21D98D7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0] = x;</w:t>
      </w:r>
    </w:p>
    <w:p w14:paraId="3215432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long j = 1; j &lt; n + 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j++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</w:t>
      </w:r>
    </w:p>
    <w:p w14:paraId="74BF2EF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[j]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FuncZna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j - 1] + k3[j - 1];</w:t>
      </w:r>
    </w:p>
    <w:p w14:paraId="6579080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lo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6F36CA9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2406E3F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k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4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_back(h *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use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rg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);</w:t>
      </w:r>
    </w:p>
    <w:p w14:paraId="37643DC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extZnach.push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FuncZna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+ (k1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+ 2 * k2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+ 2 * k3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+ k4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) / 6.0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1BA35E0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655AFEB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EEBB4C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long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638457B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672604A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owFuncZna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extZnach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;</w:t>
      </w:r>
      <w:proofErr w:type="gramEnd"/>
    </w:p>
    <w:p w14:paraId="388E9B6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51ED3CA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153C91E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x +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;</w:t>
      </w:r>
      <w:proofErr w:type="gramEnd"/>
    </w:p>
    <w:p w14:paraId="4FB656C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Points.push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x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212D21C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Points.push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nextZnach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5B74F22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</w:t>
      </w:r>
    </w:p>
    <w:p w14:paraId="307ACAD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</w:p>
    <w:p w14:paraId="71C4599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//</w:t>
      </w:r>
    </w:p>
    <w:p w14:paraId="14AD0A1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multi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100;</w:t>
      </w:r>
      <w:proofErr w:type="gramEnd"/>
    </w:p>
    <w:p w14:paraId="4D69A68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//</w:t>
      </w:r>
    </w:p>
    <w:p w14:paraId="692607B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leep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2000);</w:t>
      </w:r>
    </w:p>
    <w:p w14:paraId="7302072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m:</w:t>
      </w:r>
    </w:p>
    <w:p w14:paraId="2FD9A56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n 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Points.size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4BAA733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for (long l = 0; l &l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0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.size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); l++)</w:t>
      </w:r>
    </w:p>
    <w:p w14:paraId="65141F2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{</w:t>
      </w:r>
    </w:p>
    <w:p w14:paraId="4FFB671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HDC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D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GetD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GetConsoleWindow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));</w:t>
      </w:r>
    </w:p>
    <w:p w14:paraId="7AAED45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</w:p>
    <w:p w14:paraId="2014F88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Vecto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5F8F34A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Vector.push_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1);</w:t>
      </w:r>
    </w:p>
    <w:p w14:paraId="13E49E5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449AA8F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7C50411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Vector.push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-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1]);</w:t>
      </w:r>
    </w:p>
    <w:p w14:paraId="2DDE5F9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4705A89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a;</w:t>
      </w:r>
      <w:proofErr w:type="gramEnd"/>
    </w:p>
    <w:p w14:paraId="3F20FA4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6F2D43D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369059B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a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[l]);</w:t>
      </w:r>
    </w:p>
    <w:p w14:paraId="5ACF57D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5F69A51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;</w:t>
      </w:r>
      <w:proofErr w:type="gramEnd"/>
    </w:p>
    <w:p w14:paraId="72EEBF2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c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rogonka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aa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Vecto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Points.size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));</w:t>
      </w:r>
    </w:p>
    <w:p w14:paraId="4C28925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;</w:t>
      </w:r>
      <w:proofErr w:type="gramEnd"/>
    </w:p>
    <w:p w14:paraId="4B83C70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.push_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1);</w:t>
      </w:r>
    </w:p>
    <w:p w14:paraId="1977888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19BD57D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0FE0BBA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.push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(c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-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[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1]) 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Vecto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);</w:t>
      </w:r>
    </w:p>
    <w:p w14:paraId="3B8C1E55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097477D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b;</w:t>
      </w:r>
      <w:proofErr w:type="gramEnd"/>
    </w:p>
    <w:p w14:paraId="542698E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b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-1);</w:t>
      </w:r>
    </w:p>
    <w:p w14:paraId="67C56E7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1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 n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+)</w:t>
      </w:r>
    </w:p>
    <w:p w14:paraId="1C2B0E0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3AC579E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b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(aa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- aa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1]) 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Vecto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+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Vecto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/ 2 * c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-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Vecto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] *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Vecto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 / 6 * d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); //- (2*c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+c[i-1])*h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/3);</w:t>
      </w:r>
    </w:p>
    <w:p w14:paraId="44E38E6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68DBEC2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vector&lt;vector&lt;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&gt;&g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5800487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aa);</w:t>
      </w:r>
    </w:p>
    <w:p w14:paraId="1DEA1B4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bb);</w:t>
      </w:r>
    </w:p>
    <w:p w14:paraId="39258F9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c);</w:t>
      </w:r>
    </w:p>
    <w:p w14:paraId="710380E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.push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_back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d);</w:t>
      </w:r>
    </w:p>
    <w:p w14:paraId="2E751C5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5DCC601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049008B6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HPEN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en;</w:t>
      </w:r>
      <w:proofErr w:type="gramEnd"/>
    </w:p>
    <w:p w14:paraId="24AAEF3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if (l == 0)</w:t>
      </w:r>
    </w:p>
    <w:p w14:paraId="4CA87E5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77042D5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HPEN Se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reatePe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S_SOLID, 2, RGB(255, 255, 255));</w:t>
      </w:r>
    </w:p>
    <w:p w14:paraId="764B687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electObjec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D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, Sen);</w:t>
      </w:r>
    </w:p>
    <w:p w14:paraId="45F3C11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MoveToEx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D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, 0, 850, NULL);</w:t>
      </w:r>
    </w:p>
    <w:p w14:paraId="3343BF8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neTo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D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, 2000, 850);</w:t>
      </w:r>
    </w:p>
    <w:p w14:paraId="4916DFD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MoveToEx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D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, 1000, 0, NULL);</w:t>
      </w:r>
    </w:p>
    <w:p w14:paraId="0D96912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neTo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D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, 1000, 1700);</w:t>
      </w:r>
    </w:p>
    <w:p w14:paraId="644C432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5CB9779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int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l / 3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 0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--)</w:t>
      </w:r>
    </w:p>
    <w:p w14:paraId="522E248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ou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&lt; 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Тёмно</w:t>
      </w:r>
      <w:proofErr w:type="spellEnd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";</w:t>
      </w:r>
      <w:proofErr w:type="gramEnd"/>
    </w:p>
    <w:p w14:paraId="4F3BA01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if (l % 3 == 0)</w:t>
      </w:r>
    </w:p>
    <w:p w14:paraId="3D7863E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4E9E33F8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Pe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reatePe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S_SOLID, 2, RGB((int)(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[0].size() - l) * 255 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0].size()), 0, 0));</w:t>
      </w:r>
    </w:p>
    <w:p w14:paraId="263C85C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ou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&lt; 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Красный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:" &lt;&l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l]&lt;&lt;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end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</w:t>
      </w:r>
      <w:proofErr w:type="gramEnd"/>
    </w:p>
    <w:p w14:paraId="7AE46D6B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28468B1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else if (l % 3 == 1)</w:t>
      </w:r>
    </w:p>
    <w:p w14:paraId="35520C4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27ADD85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Pe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reatePe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S_SOLID, 2, RGB(0, (int)(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[0].size() - l) * 255 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0].size()), 0));</w:t>
      </w:r>
    </w:p>
    <w:p w14:paraId="53520FB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ou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&lt; 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Зелёный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:" &lt;&l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[l] &lt;&l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end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;</w:t>
      </w:r>
      <w:proofErr w:type="gramEnd"/>
    </w:p>
    <w:p w14:paraId="0E31FEE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2F0DB85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else</w:t>
      </w:r>
    </w:p>
    <w:p w14:paraId="3C64DCA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0472F69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Pen =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reatePe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PS_SOLID, 2, RGB(0, 0, (int)(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[0].size() - l) * 255 /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y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0].size())));</w:t>
      </w:r>
    </w:p>
    <w:p w14:paraId="496A267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ou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lt;&lt; 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Синий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:" &lt;&lt;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fun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[l] &lt;&lt;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end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;;</w:t>
      </w:r>
      <w:proofErr w:type="gramEnd"/>
    </w:p>
    <w:p w14:paraId="08518A02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}</w:t>
      </w:r>
    </w:p>
    <w:p w14:paraId="3B2810B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electObject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D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, Pen);</w:t>
      </w:r>
    </w:p>
    <w:p w14:paraId="0B1734B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144D6B2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1;</w:t>
      </w:r>
      <w:proofErr w:type="gramEnd"/>
    </w:p>
    <w:p w14:paraId="7915875E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MoveToEx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D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multi * xo + 1000, -multi *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plai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(xo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 + 850, NULL);</w:t>
      </w:r>
    </w:p>
    <w:p w14:paraId="49F7222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step = (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- xo) / (multi * multi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28E6EA19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for (x = xo; x &lt;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m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; x += step) //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O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100,85) - center</w:t>
      </w:r>
    </w:p>
    <w:p w14:paraId="3DAF7B1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{</w:t>
      </w:r>
    </w:p>
    <w:p w14:paraId="1011785F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l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elka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= -multi *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splai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x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 + 850;</w:t>
      </w:r>
    </w:p>
    <w:p w14:paraId="0943A0A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//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MoveToEx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D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100 * x + 1000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elka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, NULL);//10 - scale</w:t>
      </w:r>
    </w:p>
    <w:p w14:paraId="02767C0A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1681318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while (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!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= n-1 &amp;&amp; x &gt;=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xPoint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[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])</w:t>
      </w:r>
    </w:p>
    <w:p w14:paraId="75569E4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i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+;</w:t>
      </w:r>
      <w:proofErr w:type="gramEnd"/>
    </w:p>
    <w:p w14:paraId="1701FEA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LineTo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spellStart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DC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, multi * x + 1000,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elka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</w:p>
    <w:p w14:paraId="42931AD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lastRenderedPageBreak/>
        <w:t xml:space="preserve">        }</w:t>
      </w:r>
    </w:p>
    <w:p w14:paraId="2078AF1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</w:p>
    <w:p w14:paraId="50E13C00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</w:p>
    <w:p w14:paraId="6BC7AC81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</w:p>
    <w:p w14:paraId="6631CF4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hVector.clea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1FE94E0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aa.clear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);</w:t>
      </w:r>
    </w:p>
    <w:p w14:paraId="546332B7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bb.clear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);</w:t>
      </w:r>
    </w:p>
    <w:p w14:paraId="7C9D7DF4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d.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lea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</w:p>
    <w:p w14:paraId="40F5F3E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.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lear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</w:t>
      </w:r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</w:p>
    <w:p w14:paraId="369B8F5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    </w:t>
      </w:r>
      <w:proofErr w:type="spellStart"/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koef.clear</w:t>
      </w:r>
      <w:proofErr w:type="spellEnd"/>
      <w:proofErr w:type="gram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();</w:t>
      </w:r>
    </w:p>
    <w:p w14:paraId="08D7821C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}</w:t>
      </w:r>
    </w:p>
    <w:p w14:paraId="4EA71CC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in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&gt;&gt;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multi;</w:t>
      </w:r>
      <w:proofErr w:type="gramEnd"/>
    </w:p>
    <w:p w14:paraId="7C08B9E3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system("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cls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"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);</w:t>
      </w:r>
      <w:proofErr w:type="gramEnd"/>
    </w:p>
    <w:p w14:paraId="75D03C5D" w14:textId="77777777" w:rsidR="00E90AEC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Style w:val="ImportTok"/>
          <w:rFonts w:asciiTheme="minorHAnsi" w:hAnsiTheme="minorHAnsi" w:cstheme="minorHAnsi"/>
          <w:sz w:val="18"/>
          <w:szCs w:val="18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   </w:t>
      </w:r>
      <w:proofErr w:type="spell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goto</w:t>
      </w:r>
      <w:proofErr w:type="spellEnd"/>
      <w:r w:rsidRPr="00E90AEC">
        <w:rPr>
          <w:rStyle w:val="ImportTok"/>
          <w:rFonts w:asciiTheme="minorHAnsi" w:hAnsiTheme="minorHAnsi" w:cstheme="minorHAnsi"/>
          <w:sz w:val="18"/>
          <w:szCs w:val="18"/>
        </w:rPr>
        <w:t xml:space="preserve"> </w:t>
      </w:r>
      <w:proofErr w:type="gramStart"/>
      <w:r w:rsidRPr="00E90AEC">
        <w:rPr>
          <w:rStyle w:val="ImportTok"/>
          <w:rFonts w:asciiTheme="minorHAnsi" w:hAnsiTheme="minorHAnsi" w:cstheme="minorHAnsi"/>
          <w:sz w:val="18"/>
          <w:szCs w:val="18"/>
        </w:rPr>
        <w:t>m;</w:t>
      </w:r>
      <w:proofErr w:type="gramEnd"/>
    </w:p>
    <w:p w14:paraId="62D7A070" w14:textId="50A8A236" w:rsidR="008F78F9" w:rsidRPr="00E90AEC" w:rsidRDefault="00E90AEC" w:rsidP="005901FA">
      <w:pPr>
        <w:pStyle w:val="FirstParagraph"/>
        <w:widowControl w:val="0"/>
        <w:spacing w:before="0" w:after="0"/>
        <w:ind w:firstLine="709"/>
        <w:jc w:val="both"/>
        <w:rPr>
          <w:rFonts w:cstheme="minorHAnsi"/>
          <w:sz w:val="18"/>
          <w:szCs w:val="18"/>
          <w:lang w:val="ru-RU"/>
        </w:rPr>
      </w:pPr>
      <w:r w:rsidRPr="00E90AEC">
        <w:rPr>
          <w:rStyle w:val="ImportTok"/>
          <w:rFonts w:asciiTheme="minorHAnsi" w:hAnsiTheme="minorHAnsi" w:cstheme="minorHAnsi"/>
          <w:sz w:val="18"/>
          <w:szCs w:val="18"/>
        </w:rPr>
        <w:t>}</w:t>
      </w:r>
    </w:p>
    <w:p w14:paraId="15BBF0F2" w14:textId="77777777" w:rsidR="00E90AEC" w:rsidRDefault="00E90AEC" w:rsidP="00581B78">
      <w:pPr>
        <w:pStyle w:val="a8"/>
        <w:spacing w:before="0" w:after="0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  <w:sectPr w:rsidR="00E90AEC" w:rsidSect="00DD1FFE">
          <w:type w:val="continuous"/>
          <w:pgSz w:w="11906" w:h="16838"/>
          <w:pgMar w:top="1134" w:right="850" w:bottom="1134" w:left="1701" w:header="708" w:footer="708" w:gutter="0"/>
          <w:cols w:num="2" w:space="708"/>
          <w:titlePg/>
          <w:docGrid w:linePitch="360"/>
        </w:sectPr>
      </w:pPr>
    </w:p>
    <w:p w14:paraId="30EBD93F" w14:textId="6C92009D" w:rsidR="00850673" w:rsidRDefault="008F78F9" w:rsidP="00581B78">
      <w:pPr>
        <w:pStyle w:val="a8"/>
        <w:spacing w:before="0" w:after="0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581B78">
        <w:rPr>
          <w:rFonts w:ascii="Times New Roman" w:hAnsi="Times New Roman" w:cs="Times New Roman"/>
          <w:sz w:val="28"/>
          <w:szCs w:val="28"/>
          <w:lang w:val="ru-RU"/>
        </w:rPr>
        <w:t xml:space="preserve">На рисунке </w:t>
      </w:r>
      <w:r w:rsidR="00A110C8" w:rsidRPr="00A110C8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581B78">
        <w:rPr>
          <w:rFonts w:ascii="Times New Roman" w:hAnsi="Times New Roman" w:cs="Times New Roman"/>
          <w:sz w:val="28"/>
          <w:szCs w:val="28"/>
          <w:lang w:val="ru-RU"/>
        </w:rPr>
        <w:t xml:space="preserve"> приведены график</w:t>
      </w:r>
      <w:r w:rsidR="00A110C8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581B7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110C8">
        <w:rPr>
          <w:rFonts w:ascii="Times New Roman" w:hAnsi="Times New Roman" w:cs="Times New Roman"/>
          <w:sz w:val="28"/>
          <w:szCs w:val="28"/>
          <w:lang w:val="ru-RU"/>
        </w:rPr>
        <w:t>решения системы</w:t>
      </w:r>
      <w:r w:rsidR="00A110C8" w:rsidRPr="00A110C8"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581B7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2DD5B6F1" w14:textId="77777777" w:rsidR="00850673" w:rsidRPr="00BD6588" w:rsidRDefault="00850673" w:rsidP="00850673">
      <w:pPr>
        <w:pStyle w:val="a8"/>
        <w:spacing w:before="0" w:after="0" w:line="360" w:lineRule="auto"/>
        <w:ind w:firstLine="709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acc>
            <m:accPr>
              <m:chr m:val="̇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 w:cs="Times New Roman"/>
              <w:sz w:val="28"/>
              <w:szCs w:val="28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0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cos⁡</m:t>
          </m:r>
          <m:r>
            <w:rPr>
              <w:rFonts w:ascii="Cambria Math" w:hAnsi="Cambria Math" w:cs="Times New Roman"/>
              <w:sz w:val="28"/>
              <w:szCs w:val="28"/>
            </w:rPr>
            <m:t>(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)</m:t>
          </m:r>
        </m:oMath>
      </m:oMathPara>
    </w:p>
    <w:p w14:paraId="0FAFA368" w14:textId="12C633DC" w:rsidR="00850673" w:rsidRPr="00BD6588" w:rsidRDefault="00850673" w:rsidP="00850673">
      <w:pPr>
        <w:pStyle w:val="a8"/>
        <w:spacing w:before="0" w:after="0" w:line="360" w:lineRule="auto"/>
        <w:ind w:firstLine="709"/>
        <w:rPr>
          <w:rFonts w:ascii="Times New Roman" w:hAnsi="Times New Roman" w:cs="Times New Roman"/>
          <w:i/>
          <w:sz w:val="28"/>
          <w:szCs w:val="28"/>
        </w:rPr>
      </w:pPr>
      <m:oMathPara>
        <m:oMath>
          <m:acc>
            <m:accPr>
              <m:chr m:val="̇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 w:cs="Times New Roman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sqrt(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)</m:t>
          </m:r>
        </m:oMath>
      </m:oMathPara>
    </w:p>
    <w:p w14:paraId="3422B1F5" w14:textId="77777777" w:rsidR="00BD6588" w:rsidRPr="00BD6588" w:rsidRDefault="00BD6588" w:rsidP="00BD6588">
      <w:pPr>
        <w:pStyle w:val="a8"/>
        <w:spacing w:before="0" w:after="0" w:line="360" w:lineRule="auto"/>
        <w:ind w:firstLine="709"/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</w:pPr>
      <m:oMathPara>
        <m:oMath>
          <m:acc>
            <m:accPr>
              <m:chr m:val="̇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3</m:t>
                  </m:r>
                </m:sub>
              </m:sSub>
            </m:e>
          </m:acc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</m:t>
              </m: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b>
              </m:sSub>
            </m:den>
          </m:f>
        </m:oMath>
      </m:oMathPara>
    </w:p>
    <w:p w14:paraId="63141726" w14:textId="3211D6E0" w:rsidR="00581B78" w:rsidRPr="00BD6588" w:rsidRDefault="00577957" w:rsidP="00BD6588">
      <w:pPr>
        <w:pStyle w:val="a8"/>
        <w:spacing w:before="0" w:after="0" w:line="360" w:lineRule="auto"/>
        <w:ind w:firstLine="709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 xml:space="preserve">= -10, e=0.01, 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o</m:t>
                  </m:r>
                </m:sub>
              </m:sSub>
            </m:e>
          </m:d>
          <m:r>
            <w:rPr>
              <w:rFonts w:ascii="Cambria Math" w:hAnsi="Cambria Math" w:cs="Times New Roman"/>
              <w:sz w:val="28"/>
              <w:szCs w:val="28"/>
              <w:lang w:val="ru-RU"/>
            </w:rPr>
            <m:t xml:space="preserve">=1, 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o</m:t>
                  </m:r>
                </m:sub>
              </m:sSub>
            </m:e>
          </m:d>
          <m: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r>
            <w:rPr>
              <w:rFonts w:ascii="Cambria Math" w:hAnsi="Cambria Math" w:cs="Times New Roman"/>
              <w:sz w:val="28"/>
              <w:szCs w:val="28"/>
              <w:lang w:val="ru-RU"/>
            </w:rPr>
            <m:t>2</m:t>
          </m:r>
          <m:r>
            <w:rPr>
              <w:rFonts w:ascii="Cambria Math" w:hAnsi="Cambria Math" w:cs="Times New Roman"/>
              <w:sz w:val="28"/>
              <w:szCs w:val="28"/>
              <w:lang w:val="ru-RU"/>
            </w:rPr>
            <m:t>,</m:t>
          </m:r>
          <m:r>
            <w:rPr>
              <w:rFonts w:ascii="Cambria Math" w:hAnsi="Cambria Math" w:cs="Times New Roman"/>
              <w:sz w:val="28"/>
              <w:szCs w:val="28"/>
              <w:lang w:val="ru-RU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3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o</m:t>
                  </m:r>
                </m:sub>
              </m:sSub>
            </m:e>
          </m:d>
          <m: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r>
            <w:rPr>
              <w:rFonts w:ascii="Cambria Math" w:hAnsi="Cambria Math" w:cs="Times New Roman"/>
              <w:sz w:val="28"/>
              <w:szCs w:val="28"/>
              <w:lang w:val="ru-RU"/>
            </w:rPr>
            <m:t>3</m:t>
          </m:r>
          <m:r>
            <w:rPr>
              <w:rFonts w:ascii="Cambria Math" w:hAnsi="Cambria Math" w:cs="Times New Roman"/>
              <w:sz w:val="28"/>
              <w:szCs w:val="28"/>
              <w:lang w:val="ru-RU"/>
            </w:rPr>
            <m:t xml:space="preserve"> </m:t>
          </m:r>
        </m:oMath>
      </m:oMathPara>
    </w:p>
    <w:p w14:paraId="670D6D0B" w14:textId="6BAA113B" w:rsidR="00581B78" w:rsidRPr="00581B78" w:rsidRDefault="00A110C8" w:rsidP="00581B78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A110C8">
        <w:rPr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7664017D" wp14:editId="0023CF4A">
            <wp:extent cx="5940425" cy="3109595"/>
            <wp:effectExtent l="0" t="0" r="3175" b="0"/>
            <wp:docPr id="12" name="Рисунок 12" descr="Изображение выглядит как текст, вода, легкий, друго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Изображение выглядит как текст, вода, легкий, другой&#10;&#10;Автоматически созданное описание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0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13209" w14:textId="43559066" w:rsidR="00BD6588" w:rsidRPr="00BD6588" w:rsidRDefault="00581B78" w:rsidP="00BD6588">
      <w:pPr>
        <w:pStyle w:val="FirstParagraph"/>
        <w:spacing w:before="0"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581B78">
        <w:rPr>
          <w:rFonts w:ascii="Times New Roman" w:hAnsi="Times New Roman" w:cs="Times New Roman"/>
          <w:sz w:val="28"/>
          <w:szCs w:val="28"/>
          <w:lang w:val="ru-RU"/>
        </w:rPr>
        <w:t xml:space="preserve">Рисунок </w:t>
      </w:r>
      <w:r w:rsidR="00BD6588" w:rsidRPr="00BD6588">
        <w:rPr>
          <w:rFonts w:ascii="Times New Roman" w:hAnsi="Times New Roman" w:cs="Times New Roman"/>
          <w:sz w:val="28"/>
          <w:szCs w:val="28"/>
          <w:lang w:val="ru-RU"/>
        </w:rPr>
        <w:t>1</w:t>
      </w:r>
      <w:r w:rsidRPr="00581B78">
        <w:rPr>
          <w:rFonts w:ascii="Times New Roman" w:hAnsi="Times New Roman" w:cs="Times New Roman"/>
          <w:sz w:val="28"/>
          <w:szCs w:val="28"/>
          <w:lang w:val="ru-RU"/>
        </w:rPr>
        <w:t xml:space="preserve"> – График </w:t>
      </w:r>
      <w:r w:rsidR="00BD6588">
        <w:rPr>
          <w:rFonts w:ascii="Times New Roman" w:hAnsi="Times New Roman" w:cs="Times New Roman"/>
          <w:sz w:val="28"/>
          <w:szCs w:val="28"/>
          <w:lang w:val="ru-RU"/>
        </w:rPr>
        <w:t>решения системы</w:t>
      </w:r>
    </w:p>
    <w:sectPr w:rsidR="00BD6588" w:rsidRPr="00BD6588" w:rsidSect="00E90AEC">
      <w:type w:val="continuous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CCB80" w14:textId="77777777" w:rsidR="00B968C5" w:rsidRDefault="00B968C5" w:rsidP="00173211">
      <w:pPr>
        <w:spacing w:after="0" w:line="240" w:lineRule="auto"/>
      </w:pPr>
      <w:r>
        <w:separator/>
      </w:r>
    </w:p>
  </w:endnote>
  <w:endnote w:type="continuationSeparator" w:id="0">
    <w:p w14:paraId="28B65D48" w14:textId="77777777" w:rsidR="00B968C5" w:rsidRDefault="00B968C5" w:rsidP="00173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 Полужирный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773781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14ED85B3" w14:textId="1EF213ED" w:rsidR="00942002" w:rsidRPr="00942002" w:rsidRDefault="00942002" w:rsidP="00942002">
        <w:pPr>
          <w:pStyle w:val="a5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942002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942002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942002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942002">
          <w:rPr>
            <w:rFonts w:ascii="Times New Roman" w:hAnsi="Times New Roman" w:cs="Times New Roman"/>
            <w:sz w:val="28"/>
            <w:szCs w:val="28"/>
          </w:rPr>
          <w:t>2</w:t>
        </w:r>
        <w:r w:rsidRPr="00942002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B69D8" w14:textId="70E59879" w:rsidR="00173211" w:rsidRPr="00173211" w:rsidRDefault="00173211" w:rsidP="00173211">
    <w:pPr>
      <w:pStyle w:val="a5"/>
      <w:jc w:val="center"/>
      <w:rPr>
        <w:rFonts w:ascii="Times New Roman" w:hAnsi="Times New Roman" w:cs="Times New Roman"/>
        <w:sz w:val="28"/>
        <w:szCs w:val="28"/>
      </w:rPr>
    </w:pPr>
    <w:r w:rsidRPr="00173211">
      <w:rPr>
        <w:rFonts w:ascii="Times New Roman" w:hAnsi="Times New Roman" w:cs="Times New Roman"/>
        <w:sz w:val="28"/>
        <w:szCs w:val="28"/>
      </w:rPr>
      <w:t>Краснодар</w:t>
    </w:r>
  </w:p>
  <w:p w14:paraId="331741BC" w14:textId="7FC57714" w:rsidR="00173211" w:rsidRPr="00173211" w:rsidRDefault="00173211" w:rsidP="00173211">
    <w:pPr>
      <w:pStyle w:val="a5"/>
      <w:jc w:val="center"/>
      <w:rPr>
        <w:rFonts w:ascii="Times New Roman" w:hAnsi="Times New Roman" w:cs="Times New Roman"/>
        <w:sz w:val="28"/>
        <w:szCs w:val="28"/>
      </w:rPr>
    </w:pPr>
    <w:r w:rsidRPr="00173211">
      <w:rPr>
        <w:rFonts w:ascii="Times New Roman" w:hAnsi="Times New Roman" w:cs="Times New Roman"/>
        <w:sz w:val="28"/>
        <w:szCs w:val="28"/>
      </w:rPr>
      <w:t>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200D9" w14:textId="77777777" w:rsidR="00B968C5" w:rsidRDefault="00B968C5" w:rsidP="00173211">
      <w:pPr>
        <w:spacing w:after="0" w:line="240" w:lineRule="auto"/>
      </w:pPr>
      <w:r>
        <w:separator/>
      </w:r>
    </w:p>
  </w:footnote>
  <w:footnote w:type="continuationSeparator" w:id="0">
    <w:p w14:paraId="4E6DEB9F" w14:textId="77777777" w:rsidR="00B968C5" w:rsidRDefault="00B968C5" w:rsidP="001732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510D8"/>
    <w:multiLevelType w:val="hybridMultilevel"/>
    <w:tmpl w:val="63760172"/>
    <w:lvl w:ilvl="0" w:tplc="EA1E1EBC">
      <w:start w:val="1"/>
      <w:numFmt w:val="decimal"/>
      <w:suff w:val="space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3211"/>
    <w:rsid w:val="000618FD"/>
    <w:rsid w:val="00100301"/>
    <w:rsid w:val="00173211"/>
    <w:rsid w:val="001803E4"/>
    <w:rsid w:val="001C5435"/>
    <w:rsid w:val="001C773F"/>
    <w:rsid w:val="002026C4"/>
    <w:rsid w:val="00226690"/>
    <w:rsid w:val="00242F43"/>
    <w:rsid w:val="00276A8F"/>
    <w:rsid w:val="002A75C5"/>
    <w:rsid w:val="002A7C53"/>
    <w:rsid w:val="002B4786"/>
    <w:rsid w:val="00312683"/>
    <w:rsid w:val="003545E3"/>
    <w:rsid w:val="003937A7"/>
    <w:rsid w:val="003A648E"/>
    <w:rsid w:val="00477630"/>
    <w:rsid w:val="004841B4"/>
    <w:rsid w:val="004B2722"/>
    <w:rsid w:val="004C1563"/>
    <w:rsid w:val="004C3CA7"/>
    <w:rsid w:val="00532B6F"/>
    <w:rsid w:val="0056457A"/>
    <w:rsid w:val="00577957"/>
    <w:rsid w:val="00581B78"/>
    <w:rsid w:val="005854E2"/>
    <w:rsid w:val="005901FA"/>
    <w:rsid w:val="005A1C2C"/>
    <w:rsid w:val="0061372A"/>
    <w:rsid w:val="00644490"/>
    <w:rsid w:val="006528E0"/>
    <w:rsid w:val="0068575D"/>
    <w:rsid w:val="006B384C"/>
    <w:rsid w:val="006D3787"/>
    <w:rsid w:val="006F5C45"/>
    <w:rsid w:val="007A1862"/>
    <w:rsid w:val="007A3EEC"/>
    <w:rsid w:val="007B08CC"/>
    <w:rsid w:val="007D0885"/>
    <w:rsid w:val="007E3996"/>
    <w:rsid w:val="007E5219"/>
    <w:rsid w:val="007E667B"/>
    <w:rsid w:val="007F6E11"/>
    <w:rsid w:val="008035EF"/>
    <w:rsid w:val="00850673"/>
    <w:rsid w:val="0085576D"/>
    <w:rsid w:val="0086313D"/>
    <w:rsid w:val="008731F6"/>
    <w:rsid w:val="0087623C"/>
    <w:rsid w:val="00894DAF"/>
    <w:rsid w:val="008C2930"/>
    <w:rsid w:val="008D7226"/>
    <w:rsid w:val="008F78F9"/>
    <w:rsid w:val="00911654"/>
    <w:rsid w:val="00942002"/>
    <w:rsid w:val="00946B9A"/>
    <w:rsid w:val="00951F8B"/>
    <w:rsid w:val="009D397F"/>
    <w:rsid w:val="00A025DD"/>
    <w:rsid w:val="00A110C8"/>
    <w:rsid w:val="00A62CC4"/>
    <w:rsid w:val="00A80C41"/>
    <w:rsid w:val="00B14314"/>
    <w:rsid w:val="00B270AB"/>
    <w:rsid w:val="00B53557"/>
    <w:rsid w:val="00B943BD"/>
    <w:rsid w:val="00B968C5"/>
    <w:rsid w:val="00BD3D69"/>
    <w:rsid w:val="00BD6588"/>
    <w:rsid w:val="00C050B6"/>
    <w:rsid w:val="00C06CDB"/>
    <w:rsid w:val="00CA0E79"/>
    <w:rsid w:val="00CA613F"/>
    <w:rsid w:val="00CD4C8F"/>
    <w:rsid w:val="00CE73BD"/>
    <w:rsid w:val="00D37FDF"/>
    <w:rsid w:val="00DD1FFE"/>
    <w:rsid w:val="00E55CC2"/>
    <w:rsid w:val="00E90AEC"/>
    <w:rsid w:val="00EE3093"/>
    <w:rsid w:val="00EF71EB"/>
    <w:rsid w:val="00F01D37"/>
    <w:rsid w:val="00F112FD"/>
    <w:rsid w:val="00F31D99"/>
    <w:rsid w:val="00F81094"/>
    <w:rsid w:val="00F93F66"/>
    <w:rsid w:val="00F962AB"/>
    <w:rsid w:val="00FA6379"/>
    <w:rsid w:val="00FB5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99270A"/>
  <w15:chartTrackingRefBased/>
  <w15:docId w15:val="{EDCB074E-72DD-4822-8ABB-FD8D8B023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qFormat/>
    <w:rsid w:val="00FB564E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D08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42F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7321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73211"/>
  </w:style>
  <w:style w:type="paragraph" w:styleId="a5">
    <w:name w:val="footer"/>
    <w:basedOn w:val="a"/>
    <w:link w:val="a6"/>
    <w:uiPriority w:val="99"/>
    <w:unhideWhenUsed/>
    <w:rsid w:val="0017321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73211"/>
  </w:style>
  <w:style w:type="character" w:customStyle="1" w:styleId="10">
    <w:name w:val="Заголовок 1 Знак"/>
    <w:basedOn w:val="a0"/>
    <w:link w:val="1"/>
    <w:rsid w:val="00FB564E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customStyle="1" w:styleId="docsTNR">
    <w:name w:val="docsTNR"/>
    <w:basedOn w:val="a"/>
    <w:qFormat/>
    <w:rsid w:val="00FB564E"/>
    <w:pPr>
      <w:suppressAutoHyphens/>
      <w:spacing w:after="0" w:line="360" w:lineRule="auto"/>
      <w:ind w:left="709"/>
      <w:contextualSpacing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character" w:styleId="a7">
    <w:name w:val="Placeholder Text"/>
    <w:basedOn w:val="a0"/>
    <w:uiPriority w:val="99"/>
    <w:semiHidden/>
    <w:rsid w:val="00CA0E79"/>
    <w:rPr>
      <w:color w:val="808080"/>
    </w:rPr>
  </w:style>
  <w:style w:type="character" w:customStyle="1" w:styleId="30">
    <w:name w:val="Заголовок 3 Знак"/>
    <w:basedOn w:val="a0"/>
    <w:link w:val="3"/>
    <w:uiPriority w:val="9"/>
    <w:semiHidden/>
    <w:rsid w:val="00242F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20">
    <w:name w:val="Заголовок 2 Знак"/>
    <w:basedOn w:val="a0"/>
    <w:link w:val="2"/>
    <w:uiPriority w:val="9"/>
    <w:semiHidden/>
    <w:rsid w:val="007D08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8">
    <w:name w:val="Body Text"/>
    <w:basedOn w:val="a"/>
    <w:link w:val="a9"/>
    <w:semiHidden/>
    <w:unhideWhenUsed/>
    <w:qFormat/>
    <w:rsid w:val="007D0885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a9">
    <w:name w:val="Основной текст Знак"/>
    <w:basedOn w:val="a0"/>
    <w:link w:val="a8"/>
    <w:semiHidden/>
    <w:rsid w:val="007D0885"/>
    <w:rPr>
      <w:sz w:val="24"/>
      <w:szCs w:val="24"/>
      <w:lang w:val="en-US"/>
    </w:rPr>
  </w:style>
  <w:style w:type="paragraph" w:customStyle="1" w:styleId="FirstParagraph">
    <w:name w:val="First Paragraph"/>
    <w:basedOn w:val="a8"/>
    <w:next w:val="a8"/>
    <w:qFormat/>
    <w:rsid w:val="007D0885"/>
  </w:style>
  <w:style w:type="character" w:customStyle="1" w:styleId="VerbatimChar">
    <w:name w:val="Verbatim Char"/>
    <w:basedOn w:val="a0"/>
    <w:link w:val="SourceCode"/>
    <w:locked/>
    <w:rsid w:val="007D0885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7D0885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7D0885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7D0885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7D0885"/>
    <w:rPr>
      <w:rFonts w:ascii="Consolas" w:hAnsi="Consolas"/>
      <w:color w:val="40A070"/>
    </w:rPr>
  </w:style>
  <w:style w:type="character" w:customStyle="1" w:styleId="ImportTok">
    <w:name w:val="ImportTok"/>
    <w:basedOn w:val="VerbatimChar"/>
    <w:rsid w:val="007D0885"/>
    <w:rPr>
      <w:rFonts w:ascii="Consolas" w:hAnsi="Consolas"/>
    </w:rPr>
  </w:style>
  <w:style w:type="character" w:customStyle="1" w:styleId="CommentTok">
    <w:name w:val="CommentTok"/>
    <w:basedOn w:val="VerbatimChar"/>
    <w:rsid w:val="007D0885"/>
    <w:rPr>
      <w:rFonts w:ascii="Consolas" w:hAnsi="Consolas"/>
      <w:i/>
      <w:iCs w:val="0"/>
      <w:color w:val="60A0B0"/>
    </w:rPr>
  </w:style>
  <w:style w:type="character" w:customStyle="1" w:styleId="VariableTok">
    <w:name w:val="VariableTok"/>
    <w:basedOn w:val="VerbatimChar"/>
    <w:rsid w:val="007D0885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D0885"/>
    <w:rPr>
      <w:rFonts w:ascii="Consolas" w:hAnsi="Consolas"/>
      <w:b/>
      <w:bCs w:val="0"/>
      <w:color w:val="007020"/>
    </w:rPr>
  </w:style>
  <w:style w:type="character" w:customStyle="1" w:styleId="OperatorTok">
    <w:name w:val="OperatorTok"/>
    <w:basedOn w:val="VerbatimChar"/>
    <w:rsid w:val="007D0885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D0885"/>
    <w:rPr>
      <w:rFonts w:ascii="Consolas" w:hAnsi="Consolas"/>
    </w:rPr>
  </w:style>
  <w:style w:type="character" w:customStyle="1" w:styleId="NormalTok">
    <w:name w:val="NormalTok"/>
    <w:basedOn w:val="VerbatimChar"/>
    <w:rsid w:val="007D0885"/>
    <w:rPr>
      <w:rFonts w:ascii="Consolas" w:hAnsi="Consolas"/>
    </w:rPr>
  </w:style>
  <w:style w:type="paragraph" w:styleId="HTML">
    <w:name w:val="HTML Preformatted"/>
    <w:basedOn w:val="a"/>
    <w:link w:val="HTML0"/>
    <w:uiPriority w:val="99"/>
    <w:semiHidden/>
    <w:unhideWhenUsed/>
    <w:rsid w:val="00F93F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F93F66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17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7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3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BAA8D3-91A6-4CBF-9475-09D777490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2</Pages>
  <Words>4752</Words>
  <Characters>27090</Characters>
  <Application>Microsoft Office Word</Application>
  <DocSecurity>0</DocSecurity>
  <Lines>225</Lines>
  <Paragraphs>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лерий Игоревич Шиян</dc:creator>
  <cp:keywords/>
  <dc:description/>
  <cp:lastModifiedBy>Даниил Гиренко</cp:lastModifiedBy>
  <cp:revision>11</cp:revision>
  <dcterms:created xsi:type="dcterms:W3CDTF">2021-11-28T19:34:00Z</dcterms:created>
  <dcterms:modified xsi:type="dcterms:W3CDTF">2021-12-11T08:36:00Z</dcterms:modified>
</cp:coreProperties>
</file>